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1114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5"/>
        <w:gridCol w:w="12"/>
        <w:gridCol w:w="984"/>
        <w:gridCol w:w="271"/>
        <w:gridCol w:w="150"/>
        <w:gridCol w:w="137"/>
        <w:gridCol w:w="115"/>
        <w:gridCol w:w="245"/>
        <w:gridCol w:w="212"/>
        <w:gridCol w:w="11"/>
        <w:gridCol w:w="392"/>
        <w:gridCol w:w="185"/>
        <w:gridCol w:w="254"/>
        <w:gridCol w:w="111"/>
        <w:gridCol w:w="50"/>
        <w:gridCol w:w="255"/>
        <w:gridCol w:w="39"/>
        <w:gridCol w:w="337"/>
        <w:gridCol w:w="125"/>
        <w:gridCol w:w="56"/>
        <w:gridCol w:w="180"/>
        <w:gridCol w:w="131"/>
        <w:gridCol w:w="142"/>
        <w:gridCol w:w="153"/>
        <w:gridCol w:w="130"/>
        <w:gridCol w:w="11"/>
        <w:gridCol w:w="264"/>
        <w:gridCol w:w="20"/>
        <w:gridCol w:w="124"/>
        <w:gridCol w:w="111"/>
        <w:gridCol w:w="61"/>
        <w:gridCol w:w="129"/>
        <w:gridCol w:w="139"/>
        <w:gridCol w:w="296"/>
        <w:gridCol w:w="16"/>
        <w:gridCol w:w="247"/>
        <w:gridCol w:w="11"/>
        <w:gridCol w:w="131"/>
        <w:gridCol w:w="40"/>
        <w:gridCol w:w="243"/>
        <w:gridCol w:w="163"/>
        <w:gridCol w:w="203"/>
        <w:gridCol w:w="357"/>
        <w:gridCol w:w="183"/>
        <w:gridCol w:w="512"/>
        <w:gridCol w:w="21"/>
        <w:gridCol w:w="235"/>
        <w:gridCol w:w="63"/>
        <w:gridCol w:w="252"/>
        <w:gridCol w:w="151"/>
        <w:gridCol w:w="149"/>
        <w:gridCol w:w="99"/>
        <w:gridCol w:w="1035"/>
      </w:tblGrid>
      <w:tr w:rsidR="00030291" w:rsidRPr="00C617C1" w14:paraId="02022F12" w14:textId="77777777" w:rsidTr="00D676B5">
        <w:trPr>
          <w:trHeight w:val="59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23BC186F" w14:textId="7D9FCC9F" w:rsidR="00030291" w:rsidRPr="006D47F4" w:rsidRDefault="00F42820" w:rsidP="00FD3F62">
            <w:pPr>
              <w:pStyle w:val="Header"/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بيانات الأسرة</w:t>
            </w:r>
          </w:p>
        </w:tc>
      </w:tr>
      <w:tr w:rsidR="007C27F5" w:rsidRPr="00C617C1" w14:paraId="6B85CE22" w14:textId="77777777" w:rsidTr="00D676B5">
        <w:trPr>
          <w:trHeight w:val="250"/>
        </w:trPr>
        <w:tc>
          <w:tcPr>
            <w:tcW w:w="2472" w:type="dxa"/>
            <w:gridSpan w:val="4"/>
            <w:shd w:val="clear" w:color="auto" w:fill="auto"/>
          </w:tcPr>
          <w:p w14:paraId="28D489BA" w14:textId="4AE41C74" w:rsidR="004413D6" w:rsidRPr="006D47F4" w:rsidRDefault="004413D6" w:rsidP="004413D6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مكان المقابلة:</w:t>
            </w:r>
          </w:p>
        </w:tc>
        <w:tc>
          <w:tcPr>
            <w:tcW w:w="1812" w:type="dxa"/>
            <w:gridSpan w:val="10"/>
            <w:shd w:val="clear" w:color="auto" w:fill="auto"/>
          </w:tcPr>
          <w:p w14:paraId="7CB46349" w14:textId="46DFB22B" w:rsidR="004413D6" w:rsidRPr="006D47F4" w:rsidRDefault="00D676B5" w:rsidP="004413D6">
            <w:pPr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محافظة</w:t>
            </w:r>
            <w:r w:rsidR="006D47F4"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2128" w:type="dxa"/>
            <w:gridSpan w:val="16"/>
            <w:shd w:val="clear" w:color="auto" w:fill="auto"/>
          </w:tcPr>
          <w:p w14:paraId="2F51D9A3" w14:textId="1AF1A0AB" w:rsidR="004413D6" w:rsidRPr="006D47F4" w:rsidRDefault="00D676B5" w:rsidP="004413D6">
            <w:pPr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مديرية:</w:t>
            </w:r>
          </w:p>
        </w:tc>
        <w:tc>
          <w:tcPr>
            <w:tcW w:w="2219" w:type="dxa"/>
            <w:gridSpan w:val="14"/>
            <w:shd w:val="clear" w:color="auto" w:fill="auto"/>
          </w:tcPr>
          <w:p w14:paraId="72170E44" w14:textId="5CD74072" w:rsidR="004413D6" w:rsidRPr="006D47F4" w:rsidRDefault="00D676B5" w:rsidP="004413D6">
            <w:pPr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عزلة:</w:t>
            </w:r>
          </w:p>
        </w:tc>
        <w:tc>
          <w:tcPr>
            <w:tcW w:w="2517" w:type="dxa"/>
            <w:gridSpan w:val="9"/>
            <w:shd w:val="clear" w:color="auto" w:fill="auto"/>
          </w:tcPr>
          <w:p w14:paraId="798B2E8D" w14:textId="4CF96ACD" w:rsidR="004413D6" w:rsidRPr="006D47F4" w:rsidRDefault="00074778" w:rsidP="004413D6">
            <w:pPr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 xml:space="preserve">القرية / </w:t>
            </w:r>
            <w:r w:rsidR="00D676B5"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موقع استضافة النازحين</w:t>
            </w: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:</w:t>
            </w:r>
          </w:p>
        </w:tc>
      </w:tr>
      <w:tr w:rsidR="00A91F47" w:rsidRPr="00C617C1" w14:paraId="07B3A37D" w14:textId="77777777" w:rsidTr="00D676B5">
        <w:trPr>
          <w:trHeight w:val="372"/>
        </w:trPr>
        <w:tc>
          <w:tcPr>
            <w:tcW w:w="1217" w:type="dxa"/>
            <w:gridSpan w:val="2"/>
            <w:shd w:val="clear" w:color="auto" w:fill="auto"/>
            <w:vAlign w:val="center"/>
          </w:tcPr>
          <w:p w14:paraId="0741D262" w14:textId="18550067" w:rsidR="00661689" w:rsidRPr="006D47F4" w:rsidRDefault="006616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  <w:lang w:bidi="ar-YE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جنس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رب الأسرة</w:t>
            </w:r>
          </w:p>
        </w:tc>
        <w:tc>
          <w:tcPr>
            <w:tcW w:w="984" w:type="dxa"/>
            <w:shd w:val="clear" w:color="auto" w:fill="auto"/>
            <w:vAlign w:val="center"/>
          </w:tcPr>
          <w:p w14:paraId="0330BFF7" w14:textId="77777777" w:rsidR="00661689" w:rsidRPr="006D47F4" w:rsidRDefault="00074778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6D47F4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ذكر </w:t>
            </w:r>
          </w:p>
        </w:tc>
        <w:tc>
          <w:tcPr>
            <w:tcW w:w="1130" w:type="dxa"/>
            <w:gridSpan w:val="6"/>
            <w:shd w:val="clear" w:color="auto" w:fill="auto"/>
            <w:vAlign w:val="center"/>
          </w:tcPr>
          <w:p w14:paraId="0041095A" w14:textId="77777777" w:rsidR="00661689" w:rsidRPr="006D47F4" w:rsidRDefault="00074778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6D47F4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أنثى </w:t>
            </w:r>
          </w:p>
        </w:tc>
        <w:tc>
          <w:tcPr>
            <w:tcW w:w="1297" w:type="dxa"/>
            <w:gridSpan w:val="8"/>
            <w:shd w:val="clear" w:color="auto" w:fill="auto"/>
            <w:vAlign w:val="center"/>
          </w:tcPr>
          <w:p w14:paraId="5A107206" w14:textId="36C64F0F" w:rsidR="00661689" w:rsidRPr="006D47F4" w:rsidRDefault="006D47F4" w:rsidP="00827489">
            <w:pPr>
              <w:pStyle w:val="Header"/>
              <w:tabs>
                <w:tab w:val="clear" w:pos="4153"/>
                <w:tab w:val="clear" w:pos="8306"/>
              </w:tabs>
              <w:bidi/>
              <w:ind w:hanging="106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عمر </w:t>
            </w:r>
            <w:r w:rsidR="007717A7">
              <w:rPr>
                <w:rFonts w:ascii="Arial Narrow" w:hAnsi="Arial Narrow" w:cs="Arial" w:hint="cs"/>
                <w:sz w:val="22"/>
                <w:szCs w:val="22"/>
                <w:rtl/>
              </w:rPr>
              <w:t>رب الأسر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:</w:t>
            </w:r>
          </w:p>
        </w:tc>
        <w:tc>
          <w:tcPr>
            <w:tcW w:w="1254" w:type="dxa"/>
            <w:gridSpan w:val="8"/>
            <w:shd w:val="clear" w:color="auto" w:fill="auto"/>
            <w:vAlign w:val="center"/>
          </w:tcPr>
          <w:p w14:paraId="43F34716" w14:textId="77777777" w:rsidR="00661689" w:rsidRPr="006D47F4" w:rsidRDefault="00F9448B" w:rsidP="00827489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_____اعوام</w:t>
            </w:r>
          </w:p>
        </w:tc>
        <w:tc>
          <w:tcPr>
            <w:tcW w:w="1418" w:type="dxa"/>
            <w:gridSpan w:val="11"/>
            <w:shd w:val="clear" w:color="auto" w:fill="auto"/>
            <w:vAlign w:val="center"/>
          </w:tcPr>
          <w:p w14:paraId="66FAEAAF" w14:textId="4DCFEA0A" w:rsidR="00661689" w:rsidRPr="006D47F4" w:rsidRDefault="00661689" w:rsidP="009B6E32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وصف الأسرة:</w:t>
            </w:r>
          </w:p>
        </w:tc>
        <w:tc>
          <w:tcPr>
            <w:tcW w:w="791" w:type="dxa"/>
            <w:gridSpan w:val="6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30A37A8" w14:textId="56E455C5" w:rsidR="00661689" w:rsidRPr="006D47F4" w:rsidRDefault="00074778" w:rsidP="00661689">
            <w:pPr>
              <w:bidi/>
              <w:ind w:right="66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>☐</w:t>
            </w:r>
            <w:r w:rsidR="00661689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="007717A7">
              <w:rPr>
                <w:rFonts w:ascii="Arial Narrow" w:hAnsi="Arial Narrow" w:cs="Arial" w:hint="cs"/>
                <w:sz w:val="22"/>
                <w:szCs w:val="22"/>
                <w:rtl/>
              </w:rPr>
              <w:t>نازح</w:t>
            </w:r>
            <w:r w:rsidR="00661689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1052" w:type="dxa"/>
            <w:gridSpan w:val="3"/>
            <w:shd w:val="clear" w:color="auto" w:fill="auto"/>
            <w:vAlign w:val="center"/>
          </w:tcPr>
          <w:p w14:paraId="7A05FA13" w14:textId="4D8D9932" w:rsidR="00661689" w:rsidRPr="006D47F4" w:rsidRDefault="00074778" w:rsidP="00661689">
            <w:pPr>
              <w:bidi/>
              <w:ind w:right="176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7717A7">
              <w:rPr>
                <w:rFonts w:ascii="Arial Narrow" w:hAnsi="Arial Narrow" w:cs="Arial" w:hint="cs"/>
                <w:sz w:val="22"/>
                <w:szCs w:val="22"/>
                <w:rtl/>
              </w:rPr>
              <w:t>مجتمع مض</w:t>
            </w:r>
            <w:r w:rsidR="00CB2F7A">
              <w:rPr>
                <w:rFonts w:ascii="Arial Narrow" w:hAnsi="Arial Narrow" w:cs="Arial" w:hint="cs"/>
                <w:sz w:val="22"/>
                <w:szCs w:val="22"/>
                <w:rtl/>
              </w:rPr>
              <w:t>يف</w:t>
            </w:r>
            <w:r w:rsidR="006D47F4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005" w:type="dxa"/>
            <w:gridSpan w:val="8"/>
            <w:shd w:val="clear" w:color="auto" w:fill="auto"/>
            <w:vAlign w:val="center"/>
          </w:tcPr>
          <w:p w14:paraId="5257A722" w14:textId="5424E646" w:rsidR="00661689" w:rsidRPr="006D47F4" w:rsidRDefault="00074778" w:rsidP="00661689">
            <w:pPr>
              <w:bidi/>
              <w:ind w:right="-92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CB2F7A">
              <w:rPr>
                <w:rFonts w:ascii="Arial Narrow" w:hAnsi="Arial Narrow" w:cs="Arial" w:hint="cs"/>
                <w:sz w:val="22"/>
                <w:szCs w:val="22"/>
                <w:rtl/>
              </w:rPr>
              <w:t>عائدين</w:t>
            </w:r>
            <w:r w:rsidR="006D47F4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</w:tr>
      <w:tr w:rsidR="00784CA9" w:rsidRPr="00C617C1" w14:paraId="6FF06B82" w14:textId="77777777" w:rsidTr="00D676B5">
        <w:trPr>
          <w:trHeight w:val="175"/>
        </w:trPr>
        <w:tc>
          <w:tcPr>
            <w:tcW w:w="4284" w:type="dxa"/>
            <w:gridSpan w:val="14"/>
            <w:vMerge w:val="restart"/>
            <w:shd w:val="clear" w:color="auto" w:fill="auto"/>
            <w:vAlign w:val="center"/>
          </w:tcPr>
          <w:p w14:paraId="1193A79D" w14:textId="42FAC6ED" w:rsidR="00784CA9" w:rsidRPr="006D47F4" w:rsidRDefault="00784CA9" w:rsidP="00784CA9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إذا كنت نازحا ما هو السبب الرئيسي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للنزوح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؟ </w:t>
            </w:r>
          </w:p>
        </w:tc>
        <w:tc>
          <w:tcPr>
            <w:tcW w:w="2017" w:type="dxa"/>
            <w:gridSpan w:val="15"/>
            <w:shd w:val="clear" w:color="auto" w:fill="auto"/>
            <w:vAlign w:val="center"/>
          </w:tcPr>
          <w:p w14:paraId="6891E429" w14:textId="77777777" w:rsidR="00784CA9" w:rsidRPr="006D47F4" w:rsidRDefault="00074778" w:rsidP="00074778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784CA9" w:rsidRPr="006D47F4">
              <w:rPr>
                <w:rFonts w:ascii="Arial Narrow" w:hAnsi="Arial Narrow" w:cs="Arial"/>
                <w:sz w:val="22"/>
                <w:szCs w:val="22"/>
                <w:rtl/>
              </w:rPr>
              <w:t>نزاع</w:t>
            </w:r>
          </w:p>
        </w:tc>
        <w:tc>
          <w:tcPr>
            <w:tcW w:w="2147" w:type="dxa"/>
            <w:gridSpan w:val="14"/>
            <w:shd w:val="clear" w:color="auto" w:fill="auto"/>
            <w:vAlign w:val="center"/>
          </w:tcPr>
          <w:p w14:paraId="3FEAE697" w14:textId="28AC1F18" w:rsidR="00784CA9" w:rsidRPr="006D47F4" w:rsidRDefault="00074778" w:rsidP="00074778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سيول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700" w:type="dxa"/>
            <w:gridSpan w:val="10"/>
            <w:shd w:val="clear" w:color="auto" w:fill="auto"/>
            <w:vAlign w:val="center"/>
          </w:tcPr>
          <w:p w14:paraId="319D05B3" w14:textId="26A2EE43" w:rsidR="00784CA9" w:rsidRPr="006D47F4" w:rsidRDefault="00074778" w:rsidP="00074778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حر</w:t>
            </w:r>
            <w:r w:rsidR="00CB2F7A">
              <w:rPr>
                <w:rFonts w:ascii="Arial Narrow" w:hAnsi="Arial Narrow" w:cs="Arial" w:hint="cs"/>
                <w:sz w:val="22"/>
                <w:szCs w:val="22"/>
                <w:rtl/>
              </w:rPr>
              <w:t>ا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ئق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</w:tr>
      <w:tr w:rsidR="00074778" w:rsidRPr="00C617C1" w14:paraId="576A8F5F" w14:textId="77777777" w:rsidTr="00D676B5">
        <w:trPr>
          <w:trHeight w:val="175"/>
        </w:trPr>
        <w:tc>
          <w:tcPr>
            <w:tcW w:w="4284" w:type="dxa"/>
            <w:gridSpan w:val="14"/>
            <w:vMerge/>
            <w:shd w:val="clear" w:color="auto" w:fill="auto"/>
            <w:vAlign w:val="center"/>
          </w:tcPr>
          <w:p w14:paraId="75593F01" w14:textId="77777777" w:rsidR="00074778" w:rsidRPr="006D47F4" w:rsidRDefault="00074778" w:rsidP="00752D0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017" w:type="dxa"/>
            <w:gridSpan w:val="15"/>
            <w:shd w:val="clear" w:color="auto" w:fill="auto"/>
            <w:vAlign w:val="center"/>
          </w:tcPr>
          <w:p w14:paraId="7BD2EF0A" w14:textId="77777777" w:rsidR="00074778" w:rsidRPr="006D47F4" w:rsidRDefault="00074778" w:rsidP="00074778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طرد </w:t>
            </w:r>
          </w:p>
        </w:tc>
        <w:tc>
          <w:tcPr>
            <w:tcW w:w="4847" w:type="dxa"/>
            <w:gridSpan w:val="24"/>
            <w:shd w:val="clear" w:color="auto" w:fill="auto"/>
            <w:vAlign w:val="center"/>
          </w:tcPr>
          <w:p w14:paraId="66293F34" w14:textId="1D6E9D86" w:rsidR="00074778" w:rsidRPr="006D47F4" w:rsidRDefault="00074778" w:rsidP="00074778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 w:rsidRPr="006D47F4">
              <w:rPr>
                <w:rFonts w:ascii="Arial Narrow" w:hAnsi="Arial Narrow" w:cs="Arial"/>
                <w:sz w:val="22"/>
                <w:szCs w:val="22"/>
                <w:rtl/>
              </w:rPr>
              <w:t>أخرى (حدد)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_____________ </w:t>
            </w:r>
          </w:p>
        </w:tc>
      </w:tr>
      <w:tr w:rsidR="00F9448B" w:rsidRPr="00C617C1" w14:paraId="24E78B4F" w14:textId="77777777" w:rsidTr="00D676B5">
        <w:trPr>
          <w:trHeight w:val="287"/>
        </w:trPr>
        <w:tc>
          <w:tcPr>
            <w:tcW w:w="4965" w:type="dxa"/>
            <w:gridSpan w:val="18"/>
            <w:vMerge w:val="restart"/>
            <w:shd w:val="clear" w:color="auto" w:fill="auto"/>
            <w:vAlign w:val="center"/>
          </w:tcPr>
          <w:p w14:paraId="2E0B156A" w14:textId="7FD49E67" w:rsidR="00F9448B" w:rsidRPr="006D47F4" w:rsidRDefault="00D676B5" w:rsidP="00074778">
            <w:pPr>
              <w:bidi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عدد أفراد</w:t>
            </w:r>
            <w:r w:rsidR="00F9448B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أسرة:</w:t>
            </w:r>
          </w:p>
        </w:tc>
        <w:tc>
          <w:tcPr>
            <w:tcW w:w="1192" w:type="dxa"/>
            <w:gridSpan w:val="9"/>
            <w:shd w:val="clear" w:color="auto" w:fill="FFFFFF"/>
          </w:tcPr>
          <w:p w14:paraId="7A415E8B" w14:textId="77777777" w:rsidR="00F9448B" w:rsidRPr="006D47F4" w:rsidRDefault="00F9448B" w:rsidP="0015735D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5&gt; سنوات</w:t>
            </w:r>
          </w:p>
        </w:tc>
        <w:tc>
          <w:tcPr>
            <w:tcW w:w="1285" w:type="dxa"/>
            <w:gridSpan w:val="11"/>
            <w:shd w:val="clear" w:color="auto" w:fill="FFFFFF"/>
          </w:tcPr>
          <w:p w14:paraId="38D4EEEF" w14:textId="77777777" w:rsidR="00F9448B" w:rsidRPr="006D47F4" w:rsidRDefault="00F9448B" w:rsidP="0015735D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5-17 سنة</w:t>
            </w:r>
          </w:p>
        </w:tc>
        <w:tc>
          <w:tcPr>
            <w:tcW w:w="1189" w:type="dxa"/>
            <w:gridSpan w:val="6"/>
            <w:shd w:val="clear" w:color="auto" w:fill="FFFFFF"/>
          </w:tcPr>
          <w:p w14:paraId="5BDF2B27" w14:textId="77777777" w:rsidR="00F9448B" w:rsidRPr="006D47F4" w:rsidRDefault="00F9448B" w:rsidP="0015735D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18-59 سنة</w:t>
            </w:r>
          </w:p>
        </w:tc>
        <w:tc>
          <w:tcPr>
            <w:tcW w:w="1482" w:type="dxa"/>
            <w:gridSpan w:val="8"/>
            <w:shd w:val="clear" w:color="auto" w:fill="FFFFFF"/>
          </w:tcPr>
          <w:p w14:paraId="1B875954" w14:textId="77777777" w:rsidR="00F9448B" w:rsidRPr="006D47F4" w:rsidRDefault="00F9448B" w:rsidP="0015735D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60+ سنة</w:t>
            </w:r>
          </w:p>
        </w:tc>
        <w:tc>
          <w:tcPr>
            <w:tcW w:w="1035" w:type="dxa"/>
            <w:vMerge w:val="restart"/>
            <w:shd w:val="clear" w:color="auto" w:fill="FFFFFF"/>
          </w:tcPr>
          <w:p w14:paraId="327A9D0B" w14:textId="2BA5BD74" w:rsidR="00F9448B" w:rsidRPr="006D47F4" w:rsidRDefault="00D676B5" w:rsidP="0015735D">
            <w:pPr>
              <w:bidi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 w:hint="cs"/>
                <w:b/>
                <w:bCs/>
                <w:sz w:val="22"/>
                <w:szCs w:val="22"/>
                <w:rtl/>
              </w:rPr>
              <w:t>ال</w:t>
            </w:r>
            <w:r w:rsidR="00F9448B" w:rsidRPr="006D47F4">
              <w:rPr>
                <w:rFonts w:ascii="Arial Narrow" w:hAnsi="Arial Narrow"/>
                <w:b/>
                <w:bCs/>
                <w:sz w:val="22"/>
                <w:szCs w:val="22"/>
                <w:rtl/>
              </w:rPr>
              <w:t>مجموع</w:t>
            </w:r>
          </w:p>
        </w:tc>
      </w:tr>
      <w:tr w:rsidR="00D676B5" w:rsidRPr="00C617C1" w14:paraId="6CE7D7E6" w14:textId="77777777" w:rsidTr="00D676B5">
        <w:trPr>
          <w:trHeight w:val="195"/>
        </w:trPr>
        <w:tc>
          <w:tcPr>
            <w:tcW w:w="4965" w:type="dxa"/>
            <w:gridSpan w:val="18"/>
            <w:vMerge/>
            <w:shd w:val="clear" w:color="auto" w:fill="auto"/>
            <w:vAlign w:val="center"/>
          </w:tcPr>
          <w:p w14:paraId="61D82725" w14:textId="77777777" w:rsidR="00D676B5" w:rsidRPr="006D47F4" w:rsidRDefault="00D676B5" w:rsidP="00D676B5">
            <w:pPr>
              <w:bidi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634" w:type="dxa"/>
            <w:gridSpan w:val="5"/>
            <w:shd w:val="clear" w:color="auto" w:fill="FFFFFF"/>
            <w:vAlign w:val="center"/>
          </w:tcPr>
          <w:p w14:paraId="3C62A14A" w14:textId="3458463C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ذكور</w:t>
            </w:r>
          </w:p>
        </w:tc>
        <w:tc>
          <w:tcPr>
            <w:tcW w:w="558" w:type="dxa"/>
            <w:gridSpan w:val="4"/>
            <w:shd w:val="clear" w:color="auto" w:fill="FFFFFF"/>
            <w:vAlign w:val="center"/>
          </w:tcPr>
          <w:p w14:paraId="2ED26E79" w14:textId="3CC20DE0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اناث</w:t>
            </w:r>
          </w:p>
        </w:tc>
        <w:tc>
          <w:tcPr>
            <w:tcW w:w="584" w:type="dxa"/>
            <w:gridSpan w:val="6"/>
            <w:shd w:val="clear" w:color="auto" w:fill="FFFFFF"/>
            <w:vAlign w:val="center"/>
          </w:tcPr>
          <w:p w14:paraId="59E4E296" w14:textId="214916C5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ذكور</w:t>
            </w:r>
          </w:p>
        </w:tc>
        <w:tc>
          <w:tcPr>
            <w:tcW w:w="701" w:type="dxa"/>
            <w:gridSpan w:val="5"/>
            <w:shd w:val="clear" w:color="auto" w:fill="FFFFFF"/>
            <w:vAlign w:val="center"/>
          </w:tcPr>
          <w:p w14:paraId="3CD56B09" w14:textId="5F71B1F6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اناث</w:t>
            </w:r>
          </w:p>
        </w:tc>
        <w:tc>
          <w:tcPr>
            <w:tcW w:w="649" w:type="dxa"/>
            <w:gridSpan w:val="4"/>
            <w:shd w:val="clear" w:color="auto" w:fill="FFFFFF"/>
            <w:vAlign w:val="center"/>
          </w:tcPr>
          <w:p w14:paraId="62780A3D" w14:textId="7B9580D5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ذكور</w:t>
            </w:r>
          </w:p>
        </w:tc>
        <w:tc>
          <w:tcPr>
            <w:tcW w:w="540" w:type="dxa"/>
            <w:gridSpan w:val="2"/>
            <w:shd w:val="clear" w:color="auto" w:fill="FFFFFF"/>
            <w:vAlign w:val="center"/>
          </w:tcPr>
          <w:p w14:paraId="322DBB6D" w14:textId="0DDEBD61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اناث</w:t>
            </w:r>
          </w:p>
        </w:tc>
        <w:tc>
          <w:tcPr>
            <w:tcW w:w="768" w:type="dxa"/>
            <w:gridSpan w:val="3"/>
            <w:shd w:val="clear" w:color="auto" w:fill="FFFFFF"/>
            <w:vAlign w:val="center"/>
          </w:tcPr>
          <w:p w14:paraId="1F7C0257" w14:textId="0FF90B2C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ذكور</w:t>
            </w:r>
          </w:p>
        </w:tc>
        <w:tc>
          <w:tcPr>
            <w:tcW w:w="714" w:type="dxa"/>
            <w:gridSpan w:val="5"/>
            <w:shd w:val="clear" w:color="auto" w:fill="FFFFFF"/>
            <w:vAlign w:val="center"/>
          </w:tcPr>
          <w:p w14:paraId="737290DB" w14:textId="6A98064A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 w:hint="cs"/>
                <w:sz w:val="22"/>
                <w:szCs w:val="22"/>
                <w:rtl/>
              </w:rPr>
              <w:t>اناث</w:t>
            </w:r>
          </w:p>
        </w:tc>
        <w:tc>
          <w:tcPr>
            <w:tcW w:w="1035" w:type="dxa"/>
            <w:vMerge/>
            <w:shd w:val="clear" w:color="auto" w:fill="FFFFFF"/>
            <w:vAlign w:val="center"/>
          </w:tcPr>
          <w:p w14:paraId="0D2C05D1" w14:textId="77777777" w:rsidR="00D676B5" w:rsidRPr="006D47F4" w:rsidRDefault="00D676B5" w:rsidP="00D676B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05AD7" w:rsidRPr="00C617C1" w14:paraId="704DBB56" w14:textId="77777777" w:rsidTr="00D676B5">
        <w:trPr>
          <w:trHeight w:val="187"/>
        </w:trPr>
        <w:tc>
          <w:tcPr>
            <w:tcW w:w="4965" w:type="dxa"/>
            <w:gridSpan w:val="18"/>
            <w:vMerge/>
            <w:shd w:val="clear" w:color="auto" w:fill="auto"/>
            <w:vAlign w:val="center"/>
          </w:tcPr>
          <w:p w14:paraId="15527C82" w14:textId="77777777" w:rsidR="0015735D" w:rsidRPr="006D47F4" w:rsidRDefault="0015735D" w:rsidP="0015735D">
            <w:pPr>
              <w:bidi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634" w:type="dxa"/>
            <w:gridSpan w:val="5"/>
            <w:shd w:val="clear" w:color="auto" w:fill="FFFFFF"/>
            <w:vAlign w:val="center"/>
          </w:tcPr>
          <w:p w14:paraId="187F34B6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58" w:type="dxa"/>
            <w:gridSpan w:val="4"/>
            <w:shd w:val="clear" w:color="auto" w:fill="FFFFFF"/>
            <w:vAlign w:val="center"/>
          </w:tcPr>
          <w:p w14:paraId="6315E768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84" w:type="dxa"/>
            <w:gridSpan w:val="6"/>
            <w:shd w:val="clear" w:color="auto" w:fill="FFFFFF"/>
            <w:vAlign w:val="center"/>
          </w:tcPr>
          <w:p w14:paraId="5A5B70F3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701" w:type="dxa"/>
            <w:gridSpan w:val="5"/>
            <w:shd w:val="clear" w:color="auto" w:fill="FFFFFF"/>
            <w:vAlign w:val="center"/>
          </w:tcPr>
          <w:p w14:paraId="0108F0E6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649" w:type="dxa"/>
            <w:gridSpan w:val="4"/>
            <w:shd w:val="clear" w:color="auto" w:fill="FFFFFF"/>
            <w:vAlign w:val="center"/>
          </w:tcPr>
          <w:p w14:paraId="4F0E5A21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shd w:val="clear" w:color="auto" w:fill="FFFFFF"/>
            <w:vAlign w:val="center"/>
          </w:tcPr>
          <w:p w14:paraId="74A49521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768" w:type="dxa"/>
            <w:gridSpan w:val="3"/>
            <w:shd w:val="clear" w:color="auto" w:fill="FFFFFF"/>
            <w:vAlign w:val="center"/>
          </w:tcPr>
          <w:p w14:paraId="68FA02EE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714" w:type="dxa"/>
            <w:gridSpan w:val="5"/>
            <w:shd w:val="clear" w:color="auto" w:fill="FFFFFF"/>
            <w:vAlign w:val="center"/>
          </w:tcPr>
          <w:p w14:paraId="5A4F4CAF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035" w:type="dxa"/>
            <w:shd w:val="clear" w:color="auto" w:fill="FFFFFF"/>
            <w:vAlign w:val="center"/>
          </w:tcPr>
          <w:p w14:paraId="2F3DC8D1" w14:textId="77777777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E31F93" w:rsidRPr="00C617C1" w14:paraId="6C3227D9" w14:textId="77777777" w:rsidTr="00D676B5">
        <w:trPr>
          <w:trHeight w:val="175"/>
        </w:trPr>
        <w:tc>
          <w:tcPr>
            <w:tcW w:w="4284" w:type="dxa"/>
            <w:gridSpan w:val="14"/>
            <w:vMerge w:val="restart"/>
            <w:shd w:val="clear" w:color="auto" w:fill="auto"/>
            <w:vAlign w:val="center"/>
          </w:tcPr>
          <w:p w14:paraId="7118C208" w14:textId="2600E1B5" w:rsidR="00E31F93" w:rsidRPr="006D47F4" w:rsidRDefault="00E31F93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نذ متى كانت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أسر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في هذا الموقع؟ </w:t>
            </w:r>
          </w:p>
        </w:tc>
        <w:tc>
          <w:tcPr>
            <w:tcW w:w="2017" w:type="dxa"/>
            <w:gridSpan w:val="15"/>
            <w:shd w:val="clear" w:color="auto" w:fill="auto"/>
            <w:vAlign w:val="center"/>
          </w:tcPr>
          <w:p w14:paraId="5DD8AD68" w14:textId="77777777" w:rsidR="00E31F93" w:rsidRPr="006D47F4" w:rsidRDefault="00F9448B" w:rsidP="00F9448B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E31F93" w:rsidRPr="006D47F4">
              <w:rPr>
                <w:rFonts w:ascii="Arial Narrow" w:hAnsi="Arial Narrow" w:cs="Arial"/>
                <w:sz w:val="22"/>
                <w:szCs w:val="22"/>
                <w:rtl/>
              </w:rPr>
              <w:t>أقل من شهر</w:t>
            </w:r>
          </w:p>
        </w:tc>
        <w:tc>
          <w:tcPr>
            <w:tcW w:w="2147" w:type="dxa"/>
            <w:gridSpan w:val="14"/>
            <w:shd w:val="clear" w:color="auto" w:fill="auto"/>
            <w:vAlign w:val="center"/>
          </w:tcPr>
          <w:p w14:paraId="5C815C66" w14:textId="77777777" w:rsidR="00E31F93" w:rsidRPr="006D47F4" w:rsidRDefault="00F9448B" w:rsidP="00F9448B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E31F93" w:rsidRPr="006D47F4">
              <w:rPr>
                <w:rFonts w:ascii="Arial Narrow" w:hAnsi="Arial Narrow" w:cs="Arial"/>
                <w:sz w:val="22"/>
                <w:szCs w:val="22"/>
                <w:rtl/>
              </w:rPr>
              <w:t>بين 1 إلى 3 أشهر</w:t>
            </w:r>
          </w:p>
        </w:tc>
        <w:tc>
          <w:tcPr>
            <w:tcW w:w="2700" w:type="dxa"/>
            <w:gridSpan w:val="10"/>
            <w:shd w:val="clear" w:color="auto" w:fill="auto"/>
            <w:vAlign w:val="center"/>
          </w:tcPr>
          <w:p w14:paraId="69C2AB4A" w14:textId="77777777" w:rsidR="00E31F93" w:rsidRPr="006D47F4" w:rsidRDefault="00F9448B" w:rsidP="00F9448B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أكثر من 3 أشهر ولكن أقل من 6</w:t>
            </w:r>
          </w:p>
        </w:tc>
      </w:tr>
      <w:tr w:rsidR="00E31F93" w:rsidRPr="00C617C1" w14:paraId="049E8727" w14:textId="77777777" w:rsidTr="00D676B5">
        <w:trPr>
          <w:trHeight w:val="175"/>
        </w:trPr>
        <w:tc>
          <w:tcPr>
            <w:tcW w:w="4284" w:type="dxa"/>
            <w:gridSpan w:val="14"/>
            <w:vMerge/>
            <w:shd w:val="clear" w:color="auto" w:fill="auto"/>
            <w:vAlign w:val="center"/>
          </w:tcPr>
          <w:p w14:paraId="5B2F943C" w14:textId="77777777" w:rsidR="00E31F93" w:rsidRPr="006D47F4" w:rsidRDefault="00E31F93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017" w:type="dxa"/>
            <w:gridSpan w:val="15"/>
            <w:shd w:val="clear" w:color="auto" w:fill="auto"/>
            <w:vAlign w:val="center"/>
          </w:tcPr>
          <w:p w14:paraId="4B56AAEC" w14:textId="77777777" w:rsidR="00E31F93" w:rsidRPr="006D47F4" w:rsidRDefault="00F9448B" w:rsidP="00F9448B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E31F93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6 أشهر إلى سنة </w:t>
            </w:r>
          </w:p>
        </w:tc>
        <w:tc>
          <w:tcPr>
            <w:tcW w:w="2147" w:type="dxa"/>
            <w:gridSpan w:val="14"/>
            <w:shd w:val="clear" w:color="auto" w:fill="auto"/>
            <w:vAlign w:val="center"/>
          </w:tcPr>
          <w:p w14:paraId="56E7F381" w14:textId="77777777" w:rsidR="00E31F93" w:rsidRPr="006D47F4" w:rsidRDefault="00F9448B" w:rsidP="00F9448B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E31F93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أكثر من عام </w:t>
            </w:r>
          </w:p>
        </w:tc>
        <w:tc>
          <w:tcPr>
            <w:tcW w:w="2700" w:type="dxa"/>
            <w:gridSpan w:val="10"/>
            <w:shd w:val="clear" w:color="auto" w:fill="auto"/>
            <w:vAlign w:val="center"/>
          </w:tcPr>
          <w:p w14:paraId="1B75788D" w14:textId="77777777" w:rsidR="00E31F93" w:rsidRPr="006D47F4" w:rsidRDefault="00E31F93" w:rsidP="00F9448B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44147" w:rsidRPr="00C617C1" w14:paraId="141D0FD3" w14:textId="77777777" w:rsidTr="00D676B5">
        <w:trPr>
          <w:trHeight w:val="285"/>
        </w:trPr>
        <w:tc>
          <w:tcPr>
            <w:tcW w:w="11148" w:type="dxa"/>
            <w:gridSpan w:val="53"/>
            <w:shd w:val="clear" w:color="auto" w:fill="auto"/>
            <w:vAlign w:val="center"/>
          </w:tcPr>
          <w:p w14:paraId="50B3930C" w14:textId="1D152E51" w:rsidR="00C44147" w:rsidRPr="006D47F4" w:rsidRDefault="00C44147" w:rsidP="0015735D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كم عدد أفراد أسرتك الذين لديهم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حالات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ضعف التالية؟</w:t>
            </w:r>
          </w:p>
        </w:tc>
      </w:tr>
      <w:tr w:rsidR="007C27F5" w:rsidRPr="00C617C1" w14:paraId="7EFE7185" w14:textId="77777777" w:rsidTr="00D676B5">
        <w:trPr>
          <w:trHeight w:val="205"/>
        </w:trPr>
        <w:tc>
          <w:tcPr>
            <w:tcW w:w="2874" w:type="dxa"/>
            <w:gridSpan w:val="7"/>
            <w:shd w:val="clear" w:color="auto" w:fill="auto"/>
            <w:vAlign w:val="center"/>
          </w:tcPr>
          <w:p w14:paraId="39F4CAAC" w14:textId="77777777" w:rsidR="00C44147" w:rsidRPr="006D47F4" w:rsidRDefault="00C44147" w:rsidP="00C44147">
            <w:pPr>
              <w:pStyle w:val="Header"/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النساء الحوامل أو المرضعات</w:t>
            </w:r>
          </w:p>
        </w:tc>
        <w:tc>
          <w:tcPr>
            <w:tcW w:w="1715" w:type="dxa"/>
            <w:gridSpan w:val="9"/>
            <w:shd w:val="clear" w:color="auto" w:fill="auto"/>
          </w:tcPr>
          <w:p w14:paraId="7F100B16" w14:textId="77777777" w:rsidR="00C44147" w:rsidRPr="006D47F4" w:rsidRDefault="00C44147" w:rsidP="00C44147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الإعاقة الجسدية</w:t>
            </w:r>
          </w:p>
        </w:tc>
        <w:tc>
          <w:tcPr>
            <w:tcW w:w="1884" w:type="dxa"/>
            <w:gridSpan w:val="15"/>
            <w:shd w:val="clear" w:color="auto" w:fill="auto"/>
          </w:tcPr>
          <w:p w14:paraId="25864CB2" w14:textId="77777777" w:rsidR="00C44147" w:rsidRPr="006D47F4" w:rsidRDefault="00C44147" w:rsidP="00C44147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الإعاقة العقلية</w:t>
            </w:r>
          </w:p>
        </w:tc>
        <w:tc>
          <w:tcPr>
            <w:tcW w:w="1975" w:type="dxa"/>
            <w:gridSpan w:val="12"/>
            <w:shd w:val="clear" w:color="auto" w:fill="auto"/>
          </w:tcPr>
          <w:p w14:paraId="2C390C53" w14:textId="77777777" w:rsidR="00C44147" w:rsidRPr="006D47F4" w:rsidRDefault="00C44147" w:rsidP="00C44147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مرض مزمن</w:t>
            </w:r>
          </w:p>
        </w:tc>
        <w:tc>
          <w:tcPr>
            <w:tcW w:w="2700" w:type="dxa"/>
            <w:gridSpan w:val="10"/>
            <w:shd w:val="clear" w:color="auto" w:fill="auto"/>
          </w:tcPr>
          <w:p w14:paraId="239AA6D1" w14:textId="77777777" w:rsidR="00C44147" w:rsidRPr="006D47F4" w:rsidRDefault="00F9448B" w:rsidP="00C44147">
            <w:pPr>
              <w:bidi/>
              <w:rPr>
                <w:rFonts w:ascii="Arial Narrow" w:hAnsi="Arial Narrow"/>
                <w:sz w:val="22"/>
                <w:szCs w:val="22"/>
              </w:rPr>
            </w:pPr>
            <w:r w:rsidRPr="006D47F4">
              <w:rPr>
                <w:rFonts w:ascii="Arial Narrow" w:hAnsi="Arial Narrow"/>
                <w:sz w:val="22"/>
                <w:szCs w:val="22"/>
                <w:rtl/>
              </w:rPr>
              <w:t>الاخرين:________________</w:t>
            </w:r>
          </w:p>
        </w:tc>
      </w:tr>
      <w:tr w:rsidR="007C27F5" w:rsidRPr="00C617C1" w14:paraId="23F697D5" w14:textId="77777777" w:rsidTr="00D676B5">
        <w:trPr>
          <w:trHeight w:val="205"/>
        </w:trPr>
        <w:tc>
          <w:tcPr>
            <w:tcW w:w="2874" w:type="dxa"/>
            <w:gridSpan w:val="7"/>
            <w:shd w:val="clear" w:color="auto" w:fill="auto"/>
            <w:vAlign w:val="center"/>
          </w:tcPr>
          <w:p w14:paraId="0255F41B" w14:textId="77777777" w:rsidR="00C44147" w:rsidRPr="006D47F4" w:rsidRDefault="00C44147" w:rsidP="0015735D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715" w:type="dxa"/>
            <w:gridSpan w:val="9"/>
            <w:shd w:val="clear" w:color="auto" w:fill="auto"/>
            <w:vAlign w:val="center"/>
          </w:tcPr>
          <w:p w14:paraId="36825BCB" w14:textId="77777777" w:rsidR="00C44147" w:rsidRPr="006D47F4" w:rsidRDefault="00C44147" w:rsidP="0015735D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884" w:type="dxa"/>
            <w:gridSpan w:val="15"/>
            <w:shd w:val="clear" w:color="auto" w:fill="auto"/>
            <w:vAlign w:val="center"/>
          </w:tcPr>
          <w:p w14:paraId="42084620" w14:textId="77777777" w:rsidR="00C44147" w:rsidRPr="006D47F4" w:rsidRDefault="00C44147" w:rsidP="0015735D">
            <w:pPr>
              <w:pStyle w:val="Header"/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975" w:type="dxa"/>
            <w:gridSpan w:val="12"/>
            <w:shd w:val="clear" w:color="auto" w:fill="auto"/>
            <w:vAlign w:val="center"/>
          </w:tcPr>
          <w:p w14:paraId="52772020" w14:textId="77777777" w:rsidR="00C44147" w:rsidRPr="006D47F4" w:rsidRDefault="00C44147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700" w:type="dxa"/>
            <w:gridSpan w:val="10"/>
            <w:shd w:val="clear" w:color="auto" w:fill="auto"/>
            <w:vAlign w:val="center"/>
          </w:tcPr>
          <w:p w14:paraId="3F18580C" w14:textId="77777777" w:rsidR="00C44147" w:rsidRPr="006D47F4" w:rsidRDefault="00C44147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5735D" w:rsidRPr="00C617C1" w14:paraId="0EEE4137" w14:textId="77777777" w:rsidTr="00D676B5">
        <w:trPr>
          <w:trHeight w:val="118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462B8731" w14:textId="77777777" w:rsidR="0015735D" w:rsidRPr="006D47F4" w:rsidRDefault="00FD4501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ردود الفعل على المساعدة المقدمة</w:t>
            </w:r>
          </w:p>
        </w:tc>
      </w:tr>
      <w:tr w:rsidR="00F9448B" w:rsidRPr="00C617C1" w14:paraId="348FA72C" w14:textId="77777777" w:rsidTr="00D676B5">
        <w:trPr>
          <w:trHeight w:val="277"/>
        </w:trPr>
        <w:tc>
          <w:tcPr>
            <w:tcW w:w="3919" w:type="dxa"/>
            <w:gridSpan w:val="12"/>
            <w:shd w:val="clear" w:color="auto" w:fill="auto"/>
            <w:vAlign w:val="center"/>
          </w:tcPr>
          <w:p w14:paraId="6548895C" w14:textId="119BB92B" w:rsidR="00F9448B" w:rsidRPr="006D47F4" w:rsidRDefault="00F9448B" w:rsidP="00850D6C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اذا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ستلمت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؟</w:t>
            </w:r>
          </w:p>
        </w:tc>
        <w:tc>
          <w:tcPr>
            <w:tcW w:w="7229" w:type="dxa"/>
            <w:gridSpan w:val="41"/>
            <w:shd w:val="clear" w:color="auto" w:fill="auto"/>
            <w:vAlign w:val="center"/>
          </w:tcPr>
          <w:p w14:paraId="2ACA78F9" w14:textId="7F27ABBC" w:rsidR="00F9448B" w:rsidRPr="006D47F4" w:rsidRDefault="00F9448B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>☐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مأوى طارئ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 xml:space="preserve">مواد غير غذائية 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☐</w:t>
            </w:r>
            <w:r w:rsidR="00D676B5">
              <w:rPr>
                <w:rFonts w:ascii="Arial Narrow" w:eastAsia="MS Gothic" w:hAnsi="Arial Narrow" w:cs="Segoe UI Symbol" w:hint="cs"/>
                <w:bCs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Segoe UI Symbol" w:eastAsia="MS Gothic" w:hAnsi="Segoe UI Symbol" w:cs="Arial" w:hint="cs"/>
                <w:bCs/>
                <w:sz w:val="22"/>
                <w:szCs w:val="22"/>
                <w:rtl/>
              </w:rPr>
              <w:t xml:space="preserve">حقيبة 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إصلاح المأوى</w:t>
            </w:r>
          </w:p>
        </w:tc>
      </w:tr>
      <w:tr w:rsidR="00C617C1" w:rsidRPr="00C617C1" w14:paraId="3781FDAF" w14:textId="77777777" w:rsidTr="00D676B5">
        <w:trPr>
          <w:trHeight w:val="277"/>
        </w:trPr>
        <w:tc>
          <w:tcPr>
            <w:tcW w:w="3919" w:type="dxa"/>
            <w:gridSpan w:val="12"/>
            <w:shd w:val="clear" w:color="auto" w:fill="auto"/>
            <w:vAlign w:val="center"/>
          </w:tcPr>
          <w:p w14:paraId="060D1E1A" w14:textId="005250A0" w:rsidR="00C617C1" w:rsidRPr="006D47F4" w:rsidRDefault="00C617C1" w:rsidP="00850D6C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ما هي الطريقة التي تلقيتم بها المساعدة؟</w:t>
            </w:r>
          </w:p>
        </w:tc>
        <w:tc>
          <w:tcPr>
            <w:tcW w:w="7229" w:type="dxa"/>
            <w:gridSpan w:val="41"/>
            <w:shd w:val="clear" w:color="auto" w:fill="auto"/>
            <w:vAlign w:val="center"/>
          </w:tcPr>
          <w:p w14:paraId="40487A20" w14:textId="6B921729" w:rsidR="00C617C1" w:rsidRPr="00D676B5" w:rsidRDefault="00C617C1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eastAsia="MS Gothic" w:hAnsi="Arial Narrow" w:cs="Arial"/>
                <w:bCs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>☐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 xml:space="preserve">نقدية 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☐</w:t>
            </w:r>
            <w:r w:rsidRPr="006D47F4">
              <w:rPr>
                <w:rFonts w:ascii="Segoe UI Symbol" w:eastAsia="MS Gothic" w:hAnsi="Segoe UI Symbol" w:cs="Segoe UI Symbol"/>
                <w:bCs/>
                <w:sz w:val="22"/>
                <w:szCs w:val="22"/>
                <w:rtl/>
              </w:rPr>
              <w:t xml:space="preserve"> عينية </w:t>
            </w:r>
            <w:r w:rsidRPr="006D47F4">
              <w:rPr>
                <w:rFonts w:ascii="Arial Narrow" w:eastAsia="MS Gothic" w:hAnsi="Arial Narrow" w:cs="Segoe UI Symbol"/>
                <w:bCs/>
                <w:sz w:val="22"/>
                <w:szCs w:val="22"/>
                <w:rtl/>
              </w:rPr>
              <w:t>☐</w:t>
            </w:r>
            <w:r w:rsidR="00D676B5">
              <w:rPr>
                <w:rFonts w:ascii="Arial Narrow" w:eastAsia="MS Gothic" w:hAnsi="Arial Narrow" w:cs="Segoe UI Symbol" w:hint="cs"/>
                <w:bCs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Arial Narrow" w:eastAsia="MS Gothic" w:hAnsi="Arial Narrow" w:cs="Arial" w:hint="cs"/>
                <w:bCs/>
                <w:sz w:val="22"/>
                <w:szCs w:val="22"/>
                <w:rtl/>
              </w:rPr>
              <w:t>قسيمة</w:t>
            </w:r>
          </w:p>
        </w:tc>
      </w:tr>
      <w:tr w:rsidR="0015735D" w:rsidRPr="00C617C1" w14:paraId="15732369" w14:textId="77777777" w:rsidTr="00D676B5">
        <w:trPr>
          <w:trHeight w:val="277"/>
        </w:trPr>
        <w:tc>
          <w:tcPr>
            <w:tcW w:w="3919" w:type="dxa"/>
            <w:gridSpan w:val="12"/>
            <w:shd w:val="clear" w:color="auto" w:fill="auto"/>
            <w:vAlign w:val="center"/>
          </w:tcPr>
          <w:p w14:paraId="10EDF72C" w14:textId="70EBBDBF" w:rsidR="0015735D" w:rsidRPr="006D47F4" w:rsidRDefault="0015735D" w:rsidP="00850D6C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تاريخ التوزيع الأخير (يوم/شهر/سنة)</w:t>
            </w:r>
          </w:p>
        </w:tc>
        <w:tc>
          <w:tcPr>
            <w:tcW w:w="1227" w:type="dxa"/>
            <w:gridSpan w:val="8"/>
            <w:shd w:val="clear" w:color="auto" w:fill="auto"/>
            <w:vAlign w:val="center"/>
          </w:tcPr>
          <w:p w14:paraId="1430093C" w14:textId="77777777" w:rsidR="0015735D" w:rsidRPr="006D47F4" w:rsidRDefault="00F9448B" w:rsidP="00373017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__________</w:t>
            </w:r>
          </w:p>
        </w:tc>
        <w:tc>
          <w:tcPr>
            <w:tcW w:w="3485" w:type="dxa"/>
            <w:gridSpan w:val="24"/>
            <w:shd w:val="clear" w:color="auto" w:fill="auto"/>
            <w:vAlign w:val="center"/>
          </w:tcPr>
          <w:p w14:paraId="11DF09C2" w14:textId="54152E11" w:rsidR="0015735D" w:rsidRPr="006D47F4" w:rsidRDefault="0015735D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  <w:lang w:bidi="ar-YE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ا هي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جه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تي وزعت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مواد؟</w:t>
            </w:r>
          </w:p>
        </w:tc>
        <w:tc>
          <w:tcPr>
            <w:tcW w:w="2517" w:type="dxa"/>
            <w:gridSpan w:val="9"/>
            <w:shd w:val="clear" w:color="auto" w:fill="auto"/>
            <w:vAlign w:val="center"/>
          </w:tcPr>
          <w:p w14:paraId="34860B7A" w14:textId="77777777" w:rsidR="0015735D" w:rsidRPr="006D47F4" w:rsidRDefault="00F9448B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_______________</w:t>
            </w:r>
          </w:p>
        </w:tc>
      </w:tr>
      <w:tr w:rsidR="009E4489" w:rsidRPr="00C617C1" w14:paraId="135D7C0D" w14:textId="77777777" w:rsidTr="00D676B5">
        <w:trPr>
          <w:trHeight w:val="1021"/>
        </w:trPr>
        <w:tc>
          <w:tcPr>
            <w:tcW w:w="3342" w:type="dxa"/>
            <w:gridSpan w:val="10"/>
            <w:shd w:val="clear" w:color="auto" w:fill="F2F2F2"/>
            <w:vAlign w:val="center"/>
          </w:tcPr>
          <w:p w14:paraId="7D222FAF" w14:textId="5A2F8C02" w:rsidR="009E4489" w:rsidRPr="006D47F4" w:rsidRDefault="00D676B5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sz w:val="22"/>
                <w:szCs w:val="22"/>
                <w:rtl/>
              </w:rPr>
              <w:t>المواد المقدمة</w:t>
            </w:r>
          </w:p>
          <w:p w14:paraId="238C43CA" w14:textId="77777777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shd w:val="clear" w:color="auto" w:fill="F2F2F2"/>
            <w:vAlign w:val="center"/>
          </w:tcPr>
          <w:p w14:paraId="57114F8F" w14:textId="0754F150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 xml:space="preserve">الكمية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(حسب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جهة التي قامت بالتوزيع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)</w:t>
            </w:r>
          </w:p>
        </w:tc>
        <w:tc>
          <w:tcPr>
            <w:tcW w:w="992" w:type="dxa"/>
            <w:gridSpan w:val="6"/>
            <w:shd w:val="clear" w:color="auto" w:fill="F2F2F2"/>
            <w:vAlign w:val="center"/>
          </w:tcPr>
          <w:p w14:paraId="4E25FD1C" w14:textId="3D96C72F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الكمية المستلمة</w:t>
            </w:r>
          </w:p>
        </w:tc>
        <w:tc>
          <w:tcPr>
            <w:tcW w:w="1276" w:type="dxa"/>
            <w:gridSpan w:val="11"/>
            <w:shd w:val="clear" w:color="auto" w:fill="F2F2F2"/>
            <w:vAlign w:val="center"/>
          </w:tcPr>
          <w:p w14:paraId="226C050C" w14:textId="63EA57F6" w:rsidR="009E4489" w:rsidRPr="006D47F4" w:rsidRDefault="00D676B5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</w:t>
            </w:r>
            <w:r w:rsidR="009E4489"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 xml:space="preserve">جودة </w:t>
            </w:r>
          </w:p>
          <w:p w14:paraId="250A6A17" w14:textId="77777777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(1-ضعيف جدا؛ 2-ضعيف؛ 3-متوسط؛ 4-جيد؛ 5-جيد جدا)</w:t>
            </w:r>
          </w:p>
        </w:tc>
        <w:tc>
          <w:tcPr>
            <w:tcW w:w="1846" w:type="dxa"/>
            <w:gridSpan w:val="11"/>
            <w:shd w:val="clear" w:color="auto" w:fill="F2F2F2"/>
            <w:vAlign w:val="center"/>
          </w:tcPr>
          <w:p w14:paraId="1B94A7D5" w14:textId="181EC178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ما مدى فائدة / ملاءمة هذ</w:t>
            </w:r>
            <w:r w:rsidR="00D676B5"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ه المواد</w:t>
            </w: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؟</w:t>
            </w:r>
          </w:p>
          <w:p w14:paraId="30F7680D" w14:textId="00EF7215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(1- غير مفيد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ه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على الإطلاق؛ 2-غير مفيد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ه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؛ 3-متوسط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ه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؛ 4-مفيد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ه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؛ 5-مفيد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ه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جدا)</w:t>
            </w:r>
          </w:p>
        </w:tc>
        <w:tc>
          <w:tcPr>
            <w:tcW w:w="1417" w:type="dxa"/>
            <w:gridSpan w:val="7"/>
            <w:shd w:val="clear" w:color="auto" w:fill="F2F2F2"/>
            <w:vAlign w:val="center"/>
          </w:tcPr>
          <w:p w14:paraId="1E5F941D" w14:textId="500982BD" w:rsidR="009E4489" w:rsidRPr="006D47F4" w:rsidRDefault="00D676B5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 w:hint="cs"/>
                <w:b/>
                <w:bCs/>
                <w:sz w:val="22"/>
                <w:szCs w:val="22"/>
                <w:rtl/>
              </w:rPr>
              <w:t>الإستخدام</w:t>
            </w:r>
          </w:p>
          <w:p w14:paraId="53C1EAC2" w14:textId="1B70BEBD" w:rsidR="009E4489" w:rsidRPr="006D47F4" w:rsidRDefault="009E4489" w:rsidP="0015735D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(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م الإحتفاظ بها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/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م إستخدامها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؛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م إعارتها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; تم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بيعها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(السعر) ؛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نسرقت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;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إستبدلت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;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م إهدائها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;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لفت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;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فقدت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)</w:t>
            </w:r>
          </w:p>
        </w:tc>
        <w:tc>
          <w:tcPr>
            <w:tcW w:w="1283" w:type="dxa"/>
            <w:gridSpan w:val="3"/>
            <w:shd w:val="clear" w:color="auto" w:fill="F2F2F2"/>
            <w:vAlign w:val="center"/>
          </w:tcPr>
          <w:p w14:paraId="51580697" w14:textId="369AC8EC" w:rsidR="009E4489" w:rsidRPr="006D47F4" w:rsidRDefault="00933132" w:rsidP="009E4489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هل كانت الكمية المستلمة كافية؟</w:t>
            </w:r>
          </w:p>
          <w:p w14:paraId="3901C132" w14:textId="77777777" w:rsidR="009E4489" w:rsidRPr="006D47F4" w:rsidRDefault="00933132" w:rsidP="009E4489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(نعم / لا)</w:t>
            </w:r>
          </w:p>
        </w:tc>
      </w:tr>
      <w:tr w:rsidR="00A91F47" w:rsidRPr="00C617C1" w14:paraId="384BE341" w14:textId="77777777" w:rsidTr="00D676B5">
        <w:trPr>
          <w:trHeight w:val="275"/>
        </w:trPr>
        <w:tc>
          <w:tcPr>
            <w:tcW w:w="3342" w:type="dxa"/>
            <w:gridSpan w:val="10"/>
            <w:shd w:val="clear" w:color="auto" w:fill="auto"/>
            <w:vAlign w:val="center"/>
          </w:tcPr>
          <w:p w14:paraId="046CACE2" w14:textId="77777777" w:rsidR="00431E71" w:rsidRPr="006D47F4" w:rsidRDefault="00431E71" w:rsidP="00867F50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58310961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6"/>
            <w:shd w:val="clear" w:color="auto" w:fill="auto"/>
          </w:tcPr>
          <w:p w14:paraId="6C41BFAD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76" w:type="dxa"/>
            <w:gridSpan w:val="11"/>
            <w:shd w:val="clear" w:color="auto" w:fill="auto"/>
          </w:tcPr>
          <w:p w14:paraId="31635033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6" w:type="dxa"/>
            <w:gridSpan w:val="11"/>
            <w:shd w:val="clear" w:color="auto" w:fill="auto"/>
          </w:tcPr>
          <w:p w14:paraId="4A089436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462AB3BC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283" w:type="dxa"/>
            <w:gridSpan w:val="3"/>
            <w:shd w:val="clear" w:color="auto" w:fill="auto"/>
          </w:tcPr>
          <w:p w14:paraId="6F3DFE26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91F47" w:rsidRPr="00C617C1" w14:paraId="1F602188" w14:textId="77777777" w:rsidTr="00D676B5">
        <w:trPr>
          <w:trHeight w:val="269"/>
        </w:trPr>
        <w:tc>
          <w:tcPr>
            <w:tcW w:w="3342" w:type="dxa"/>
            <w:gridSpan w:val="10"/>
            <w:shd w:val="clear" w:color="auto" w:fill="auto"/>
            <w:vAlign w:val="center"/>
          </w:tcPr>
          <w:p w14:paraId="5259FA5F" w14:textId="77777777" w:rsidR="00431E71" w:rsidRPr="006D47F4" w:rsidRDefault="00431E71" w:rsidP="00A91F47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60E6EC78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6"/>
            <w:shd w:val="clear" w:color="auto" w:fill="auto"/>
          </w:tcPr>
          <w:p w14:paraId="160AAF42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76" w:type="dxa"/>
            <w:gridSpan w:val="11"/>
            <w:shd w:val="clear" w:color="auto" w:fill="auto"/>
          </w:tcPr>
          <w:p w14:paraId="32F22D87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6" w:type="dxa"/>
            <w:gridSpan w:val="11"/>
            <w:shd w:val="clear" w:color="auto" w:fill="auto"/>
          </w:tcPr>
          <w:p w14:paraId="0FC95083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39227B78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283" w:type="dxa"/>
            <w:gridSpan w:val="3"/>
            <w:shd w:val="clear" w:color="auto" w:fill="auto"/>
          </w:tcPr>
          <w:p w14:paraId="7AE7882D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91F47" w:rsidRPr="00C617C1" w14:paraId="657812CB" w14:textId="77777777" w:rsidTr="00D676B5">
        <w:trPr>
          <w:trHeight w:val="269"/>
        </w:trPr>
        <w:tc>
          <w:tcPr>
            <w:tcW w:w="3342" w:type="dxa"/>
            <w:gridSpan w:val="10"/>
            <w:shd w:val="clear" w:color="auto" w:fill="auto"/>
            <w:vAlign w:val="center"/>
          </w:tcPr>
          <w:p w14:paraId="45F3298F" w14:textId="77777777" w:rsidR="00431E71" w:rsidRPr="006D47F4" w:rsidRDefault="00431E71" w:rsidP="00A91F47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1C8E33E9" w14:textId="77777777" w:rsidR="00431E71" w:rsidRPr="006D47F4" w:rsidRDefault="00431E71" w:rsidP="00E652B2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6"/>
            <w:shd w:val="clear" w:color="auto" w:fill="auto"/>
          </w:tcPr>
          <w:p w14:paraId="166A26C6" w14:textId="77777777" w:rsidR="00431E71" w:rsidRPr="006D47F4" w:rsidRDefault="00431E71" w:rsidP="00E652B2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76" w:type="dxa"/>
            <w:gridSpan w:val="11"/>
            <w:shd w:val="clear" w:color="auto" w:fill="auto"/>
          </w:tcPr>
          <w:p w14:paraId="015E2518" w14:textId="77777777" w:rsidR="00431E71" w:rsidRPr="006D47F4" w:rsidRDefault="00431E71" w:rsidP="00E652B2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6" w:type="dxa"/>
            <w:gridSpan w:val="11"/>
            <w:shd w:val="clear" w:color="auto" w:fill="auto"/>
          </w:tcPr>
          <w:p w14:paraId="13C1AED0" w14:textId="77777777" w:rsidR="00431E71" w:rsidRPr="006D47F4" w:rsidRDefault="00431E71" w:rsidP="00E652B2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085C11AC" w14:textId="77777777" w:rsidR="00431E71" w:rsidRPr="006D47F4" w:rsidRDefault="00431E71" w:rsidP="00E652B2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283" w:type="dxa"/>
            <w:gridSpan w:val="3"/>
            <w:shd w:val="clear" w:color="auto" w:fill="auto"/>
          </w:tcPr>
          <w:p w14:paraId="4F1EA3A0" w14:textId="77777777" w:rsidR="00431E71" w:rsidRPr="006D47F4" w:rsidRDefault="00431E71" w:rsidP="00E652B2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9E4489" w:rsidRPr="00C617C1" w14:paraId="4D0D092D" w14:textId="77777777" w:rsidTr="00D676B5">
        <w:trPr>
          <w:trHeight w:val="269"/>
        </w:trPr>
        <w:tc>
          <w:tcPr>
            <w:tcW w:w="3342" w:type="dxa"/>
            <w:gridSpan w:val="10"/>
            <w:shd w:val="clear" w:color="auto" w:fill="auto"/>
            <w:vAlign w:val="center"/>
          </w:tcPr>
          <w:p w14:paraId="4A75D9DA" w14:textId="77777777" w:rsidR="00431E71" w:rsidRPr="006D47F4" w:rsidRDefault="00431E71" w:rsidP="00A91F47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6334D73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6"/>
            <w:shd w:val="clear" w:color="auto" w:fill="auto"/>
          </w:tcPr>
          <w:p w14:paraId="192EF2AC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</w:p>
        </w:tc>
        <w:tc>
          <w:tcPr>
            <w:tcW w:w="1276" w:type="dxa"/>
            <w:gridSpan w:val="11"/>
            <w:shd w:val="clear" w:color="auto" w:fill="auto"/>
          </w:tcPr>
          <w:p w14:paraId="3920654F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</w:p>
        </w:tc>
        <w:tc>
          <w:tcPr>
            <w:tcW w:w="1846" w:type="dxa"/>
            <w:gridSpan w:val="11"/>
            <w:shd w:val="clear" w:color="auto" w:fill="auto"/>
          </w:tcPr>
          <w:p w14:paraId="2ADB63B6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3D8D190E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</w:p>
        </w:tc>
        <w:tc>
          <w:tcPr>
            <w:tcW w:w="1283" w:type="dxa"/>
            <w:gridSpan w:val="3"/>
            <w:shd w:val="clear" w:color="auto" w:fill="auto"/>
          </w:tcPr>
          <w:p w14:paraId="6907030D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 w:cs="Arial"/>
                <w:sz w:val="22"/>
                <w:szCs w:val="22"/>
                <w:u w:val="single"/>
              </w:rPr>
            </w:pPr>
          </w:p>
        </w:tc>
      </w:tr>
      <w:tr w:rsidR="00A91F47" w:rsidRPr="00C617C1" w14:paraId="166200A6" w14:textId="77777777" w:rsidTr="00D676B5">
        <w:trPr>
          <w:trHeight w:val="291"/>
        </w:trPr>
        <w:tc>
          <w:tcPr>
            <w:tcW w:w="3342" w:type="dxa"/>
            <w:gridSpan w:val="10"/>
            <w:shd w:val="clear" w:color="auto" w:fill="auto"/>
            <w:vAlign w:val="center"/>
          </w:tcPr>
          <w:p w14:paraId="0825DC11" w14:textId="77777777" w:rsidR="00431E71" w:rsidRPr="006D47F4" w:rsidRDefault="00431E71" w:rsidP="00A91F47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F782E0D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992" w:type="dxa"/>
            <w:gridSpan w:val="6"/>
            <w:shd w:val="clear" w:color="auto" w:fill="auto"/>
          </w:tcPr>
          <w:p w14:paraId="308B7334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76" w:type="dxa"/>
            <w:gridSpan w:val="11"/>
            <w:shd w:val="clear" w:color="auto" w:fill="auto"/>
          </w:tcPr>
          <w:p w14:paraId="70CF5A7E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6" w:type="dxa"/>
            <w:gridSpan w:val="11"/>
            <w:shd w:val="clear" w:color="auto" w:fill="auto"/>
          </w:tcPr>
          <w:p w14:paraId="5DCF9459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7F7B0ED8" w14:textId="77777777" w:rsidR="00431E71" w:rsidRPr="006D47F4" w:rsidRDefault="00431E71" w:rsidP="00431E71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283" w:type="dxa"/>
            <w:gridSpan w:val="3"/>
            <w:shd w:val="clear" w:color="auto" w:fill="auto"/>
          </w:tcPr>
          <w:p w14:paraId="2EF55F9E" w14:textId="77777777" w:rsidR="00431E71" w:rsidRPr="006D47F4" w:rsidRDefault="00431E71" w:rsidP="00431E71">
            <w:pPr>
              <w:bidi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654DA7" w:rsidRPr="00C617C1" w14:paraId="7BABADC3" w14:textId="77777777" w:rsidTr="00D676B5">
        <w:trPr>
          <w:trHeight w:val="107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48BFA863" w14:textId="2E330C6E" w:rsidR="00654DA7" w:rsidRPr="006D47F4" w:rsidRDefault="00654DA7" w:rsidP="00322882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إذا تم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قديم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مأوى طارئ أو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حقيب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أدوات إصلاح المأوى:</w:t>
            </w:r>
          </w:p>
        </w:tc>
      </w:tr>
      <w:tr w:rsidR="00C617C1" w:rsidRPr="00C617C1" w14:paraId="26318645" w14:textId="77777777" w:rsidTr="00D676B5">
        <w:trPr>
          <w:trHeight w:val="107"/>
        </w:trPr>
        <w:tc>
          <w:tcPr>
            <w:tcW w:w="11148" w:type="dxa"/>
            <w:gridSpan w:val="53"/>
            <w:shd w:val="clear" w:color="auto" w:fill="auto"/>
            <w:vAlign w:val="center"/>
          </w:tcPr>
          <w:p w14:paraId="0435FCD7" w14:textId="0FC6A439" w:rsidR="00C617C1" w:rsidRPr="006D47F4" w:rsidRDefault="00C617C1" w:rsidP="00E2108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هل تلقت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أسر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دعما فنيا من المنظمة لبناء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أوى؟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>☐</w:t>
            </w:r>
            <w:r w:rsidR="00D676B5">
              <w:rPr>
                <w:rFonts w:ascii="Segoe UI Symbol" w:eastAsia="MS Gothic" w:hAnsi="Segoe UI Symbol" w:cs="Segoe UI Symbol" w:hint="cs"/>
                <w:b/>
                <w:bCs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Segoe UI Symbol" w:eastAsia="MS Gothic" w:hAnsi="Segoe UI Symbol" w:cs="Arial" w:hint="cs"/>
                <w:b/>
                <w:bCs/>
                <w:sz w:val="22"/>
                <w:szCs w:val="22"/>
                <w:rtl/>
              </w:rPr>
              <w:t>نعم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C617C1" w:rsidRPr="00C617C1" w14:paraId="6708846E" w14:textId="77777777" w:rsidTr="00D676B5">
        <w:trPr>
          <w:trHeight w:val="107"/>
        </w:trPr>
        <w:tc>
          <w:tcPr>
            <w:tcW w:w="11148" w:type="dxa"/>
            <w:gridSpan w:val="53"/>
            <w:shd w:val="clear" w:color="auto" w:fill="auto"/>
            <w:vAlign w:val="center"/>
          </w:tcPr>
          <w:p w14:paraId="54F8C774" w14:textId="1FBD6A9B" w:rsidR="00C617C1" w:rsidRPr="006D47F4" w:rsidRDefault="00C617C1" w:rsidP="00E2108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هل تم بناء المأوى بشكل صحيح؟ </w:t>
            </w:r>
            <w:r w:rsidRPr="006D47F4">
              <w:rPr>
                <w:rFonts w:ascii="Segoe UI Symbol" w:hAnsi="Segoe UI Symbol" w:cs="Segoe UI Symbol"/>
                <w:sz w:val="22"/>
                <w:szCs w:val="22"/>
                <w:rtl/>
              </w:rPr>
              <w:t>☐</w:t>
            </w:r>
            <w:r w:rsidR="00D676B5">
              <w:rPr>
                <w:rFonts w:ascii="Segoe UI Symbol" w:hAnsi="Segoe UI Symbol" w:cs="Segoe UI Symbol" w:hint="cs"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Segoe UI Symbol" w:hAnsi="Segoe UI Symbol" w:cs="Arial" w:hint="cs"/>
                <w:sz w:val="22"/>
                <w:szCs w:val="22"/>
                <w:rtl/>
              </w:rPr>
              <w:t>نعم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hAnsi="Segoe UI Symbol" w:cs="Segoe UI Symbol"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E2108B" w:rsidRPr="00C617C1" w14:paraId="301CE439" w14:textId="77777777" w:rsidTr="00D676B5">
        <w:trPr>
          <w:trHeight w:val="518"/>
        </w:trPr>
        <w:tc>
          <w:tcPr>
            <w:tcW w:w="5893" w:type="dxa"/>
            <w:gridSpan w:val="26"/>
            <w:shd w:val="clear" w:color="auto" w:fill="auto"/>
            <w:vAlign w:val="center"/>
          </w:tcPr>
          <w:p w14:paraId="4CCD6141" w14:textId="15A0EDF6" w:rsidR="00E2108B" w:rsidRPr="006D47F4" w:rsidRDefault="00E2108B" w:rsidP="00E2108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ما هي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 المواد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أخرى لبناء المأوى التي كنت تفضلها ، والتي لم تتلقها أو تحتاج إلى المزيد؟</w:t>
            </w:r>
          </w:p>
        </w:tc>
        <w:tc>
          <w:tcPr>
            <w:tcW w:w="2555" w:type="dxa"/>
            <w:gridSpan w:val="17"/>
            <w:shd w:val="clear" w:color="auto" w:fill="auto"/>
            <w:vAlign w:val="center"/>
          </w:tcPr>
          <w:p w14:paraId="7E18C6A9" w14:textId="77777777" w:rsidR="00E2108B" w:rsidRPr="006D47F4" w:rsidRDefault="00E2108B" w:rsidP="00E2108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1. ________</w:t>
            </w:r>
          </w:p>
        </w:tc>
        <w:tc>
          <w:tcPr>
            <w:tcW w:w="2700" w:type="dxa"/>
            <w:gridSpan w:val="10"/>
            <w:shd w:val="clear" w:color="auto" w:fill="auto"/>
            <w:vAlign w:val="center"/>
          </w:tcPr>
          <w:p w14:paraId="178A4F9C" w14:textId="77777777" w:rsidR="00E2108B" w:rsidRPr="006D47F4" w:rsidRDefault="00E2108B" w:rsidP="00E2108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2. ________</w:t>
            </w:r>
          </w:p>
        </w:tc>
      </w:tr>
      <w:tr w:rsidR="006106CB" w:rsidRPr="00C617C1" w14:paraId="51867549" w14:textId="77777777" w:rsidTr="00D676B5">
        <w:trPr>
          <w:trHeight w:val="80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5F6C1C4C" w14:textId="7C3354A5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إذا تم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تقديم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مواد غير الغذائية:</w:t>
            </w:r>
          </w:p>
        </w:tc>
      </w:tr>
      <w:tr w:rsidR="006106CB" w:rsidRPr="00C617C1" w14:paraId="0AA296E4" w14:textId="77777777" w:rsidTr="00D676B5">
        <w:trPr>
          <w:trHeight w:val="518"/>
        </w:trPr>
        <w:tc>
          <w:tcPr>
            <w:tcW w:w="5893" w:type="dxa"/>
            <w:gridSpan w:val="26"/>
            <w:shd w:val="clear" w:color="auto" w:fill="auto"/>
            <w:vAlign w:val="center"/>
          </w:tcPr>
          <w:p w14:paraId="2E4E5E04" w14:textId="7C939256" w:rsidR="006106CB" w:rsidRPr="006D47F4" w:rsidRDefault="006106CB" w:rsidP="00B46BBC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ا هي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مواد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أخرى التي كنت تفضل ألا تتلقاها أو تحتاج إلى المزيد منها؟</w:t>
            </w:r>
          </w:p>
        </w:tc>
        <w:tc>
          <w:tcPr>
            <w:tcW w:w="2555" w:type="dxa"/>
            <w:gridSpan w:val="17"/>
            <w:shd w:val="clear" w:color="auto" w:fill="auto"/>
            <w:vAlign w:val="center"/>
          </w:tcPr>
          <w:p w14:paraId="0F7999E5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1. ________</w:t>
            </w:r>
          </w:p>
        </w:tc>
        <w:tc>
          <w:tcPr>
            <w:tcW w:w="2700" w:type="dxa"/>
            <w:gridSpan w:val="10"/>
            <w:shd w:val="clear" w:color="auto" w:fill="auto"/>
            <w:vAlign w:val="center"/>
          </w:tcPr>
          <w:p w14:paraId="4711A2E2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2. ________</w:t>
            </w:r>
          </w:p>
        </w:tc>
      </w:tr>
      <w:tr w:rsidR="004B42CD" w:rsidRPr="00C617C1" w14:paraId="3B2E5CE2" w14:textId="77777777" w:rsidTr="00D676B5">
        <w:trPr>
          <w:trHeight w:val="28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1A8353B1" w14:textId="77777777" w:rsidR="004B42CD" w:rsidRPr="006D47F4" w:rsidRDefault="00E37645" w:rsidP="00FD3F62">
            <w:pPr>
              <w:autoSpaceDE w:val="0"/>
              <w:autoSpaceDN w:val="0"/>
              <w:bidi/>
              <w:adjustRightInd w:val="0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الاستخدامات البديلة للمساعدة المقدمة</w:t>
            </w:r>
          </w:p>
        </w:tc>
      </w:tr>
      <w:tr w:rsidR="004B42CD" w:rsidRPr="00C617C1" w14:paraId="3BDCF1CE" w14:textId="77777777" w:rsidTr="00D676B5">
        <w:trPr>
          <w:trHeight w:val="223"/>
        </w:trPr>
        <w:tc>
          <w:tcPr>
            <w:tcW w:w="11148" w:type="dxa"/>
            <w:gridSpan w:val="53"/>
            <w:shd w:val="clear" w:color="auto" w:fill="auto"/>
            <w:vAlign w:val="center"/>
          </w:tcPr>
          <w:p w14:paraId="7CAE0AB0" w14:textId="186FA68A" w:rsidR="004B42CD" w:rsidRPr="006D47F4" w:rsidRDefault="004B42CD" w:rsidP="00FD3F62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إذا تم </w:t>
            </w: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بيع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مواد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أو </w:t>
            </w: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استبدالها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، فعندئذ من أجل: (حدد كل ما ينطبق)</w:t>
            </w:r>
          </w:p>
        </w:tc>
      </w:tr>
      <w:tr w:rsidR="006106CB" w:rsidRPr="00C617C1" w14:paraId="3608B640" w14:textId="77777777" w:rsidTr="00D676B5">
        <w:trPr>
          <w:trHeight w:val="340"/>
        </w:trPr>
        <w:tc>
          <w:tcPr>
            <w:tcW w:w="1205" w:type="dxa"/>
            <w:shd w:val="clear" w:color="auto" w:fill="auto"/>
            <w:vAlign w:val="center"/>
          </w:tcPr>
          <w:p w14:paraId="26354D05" w14:textId="1E4B953B" w:rsidR="006106CB" w:rsidRPr="006D47F4" w:rsidRDefault="006D47F4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إيجار</w:t>
            </w:r>
          </w:p>
        </w:tc>
        <w:tc>
          <w:tcPr>
            <w:tcW w:w="1417" w:type="dxa"/>
            <w:gridSpan w:val="4"/>
            <w:shd w:val="clear" w:color="auto" w:fill="auto"/>
            <w:vAlign w:val="center"/>
          </w:tcPr>
          <w:p w14:paraId="65D882D8" w14:textId="77777777" w:rsidR="006106CB" w:rsidRPr="006D47F4" w:rsidRDefault="006D47F4" w:rsidP="006106CB">
            <w:pPr>
              <w:autoSpaceDE w:val="0"/>
              <w:autoSpaceDN w:val="0"/>
              <w:bidi/>
              <w:adjustRightInd w:val="0"/>
              <w:ind w:left="-207" w:firstLine="142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طعام</w:t>
            </w:r>
          </w:p>
        </w:tc>
        <w:tc>
          <w:tcPr>
            <w:tcW w:w="1297" w:type="dxa"/>
            <w:gridSpan w:val="7"/>
            <w:shd w:val="clear" w:color="auto" w:fill="auto"/>
            <w:vAlign w:val="center"/>
          </w:tcPr>
          <w:p w14:paraId="3E2083FE" w14:textId="3706C3AB" w:rsidR="006106CB" w:rsidRPr="006D47F4" w:rsidRDefault="006D47F4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ماء</w:t>
            </w:r>
          </w:p>
        </w:tc>
        <w:tc>
          <w:tcPr>
            <w:tcW w:w="1538" w:type="dxa"/>
            <w:gridSpan w:val="10"/>
            <w:shd w:val="clear" w:color="auto" w:fill="auto"/>
            <w:vAlign w:val="center"/>
          </w:tcPr>
          <w:p w14:paraId="007473DB" w14:textId="13E4F6A4" w:rsidR="006106CB" w:rsidRPr="00D676B5" w:rsidRDefault="006D47F4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 w:hint="cs"/>
                <w:sz w:val="22"/>
                <w:szCs w:val="22"/>
                <w:rtl/>
                <w:lang w:val="en-US" w:bidi="ar-YE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  <w:lang w:val="en-US" w:bidi="ar-YE"/>
              </w:rPr>
              <w:t>علاج</w:t>
            </w:r>
          </w:p>
        </w:tc>
        <w:tc>
          <w:tcPr>
            <w:tcW w:w="1596" w:type="dxa"/>
            <w:gridSpan w:val="13"/>
            <w:shd w:val="clear" w:color="auto" w:fill="auto"/>
            <w:vAlign w:val="center"/>
          </w:tcPr>
          <w:p w14:paraId="0E8D3E1A" w14:textId="77777777" w:rsidR="006106CB" w:rsidRPr="006D47F4" w:rsidRDefault="006D47F4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تعليم</w:t>
            </w:r>
          </w:p>
        </w:tc>
        <w:tc>
          <w:tcPr>
            <w:tcW w:w="2409" w:type="dxa"/>
            <w:gridSpan w:val="13"/>
            <w:shd w:val="clear" w:color="auto" w:fill="auto"/>
            <w:vAlign w:val="center"/>
          </w:tcPr>
          <w:p w14:paraId="5B941EFF" w14:textId="77777777" w:rsidR="006106CB" w:rsidRPr="006D47F4" w:rsidRDefault="006D47F4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ملابس</w:t>
            </w:r>
          </w:p>
        </w:tc>
        <w:tc>
          <w:tcPr>
            <w:tcW w:w="1686" w:type="dxa"/>
            <w:gridSpan w:val="5"/>
            <w:shd w:val="clear" w:color="auto" w:fill="auto"/>
            <w:vAlign w:val="center"/>
          </w:tcPr>
          <w:p w14:paraId="5C7600C7" w14:textId="3E12B8E3" w:rsidR="006106CB" w:rsidRPr="006D47F4" w:rsidRDefault="006D47F4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  <w:lang w:bidi="ar-YE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قات</w:t>
            </w:r>
          </w:p>
        </w:tc>
      </w:tr>
      <w:tr w:rsidR="00400255" w:rsidRPr="00C617C1" w14:paraId="7EBC1744" w14:textId="77777777" w:rsidTr="00D676B5">
        <w:trPr>
          <w:trHeight w:val="513"/>
        </w:trPr>
        <w:tc>
          <w:tcPr>
            <w:tcW w:w="3919" w:type="dxa"/>
            <w:gridSpan w:val="12"/>
            <w:shd w:val="clear" w:color="auto" w:fill="auto"/>
            <w:vAlign w:val="center"/>
          </w:tcPr>
          <w:p w14:paraId="07447491" w14:textId="161CE76E" w:rsidR="00400255" w:rsidRPr="006D47F4" w:rsidRDefault="00400255" w:rsidP="009406A4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غير ذلك: (غير مبين أعلاه)</w:t>
            </w:r>
          </w:p>
        </w:tc>
        <w:tc>
          <w:tcPr>
            <w:tcW w:w="3563" w:type="dxa"/>
            <w:gridSpan w:val="27"/>
            <w:shd w:val="clear" w:color="auto" w:fill="auto"/>
            <w:vAlign w:val="center"/>
          </w:tcPr>
          <w:p w14:paraId="6838A4CE" w14:textId="77777777" w:rsidR="00400255" w:rsidRPr="006D47F4" w:rsidRDefault="00400255" w:rsidP="009406A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1. ________</w:t>
            </w:r>
          </w:p>
        </w:tc>
        <w:tc>
          <w:tcPr>
            <w:tcW w:w="3666" w:type="dxa"/>
            <w:gridSpan w:val="14"/>
            <w:shd w:val="clear" w:color="auto" w:fill="auto"/>
            <w:vAlign w:val="center"/>
          </w:tcPr>
          <w:p w14:paraId="601773A3" w14:textId="77777777" w:rsidR="00400255" w:rsidRPr="006D47F4" w:rsidRDefault="00400255" w:rsidP="009406A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2. ________</w:t>
            </w:r>
          </w:p>
        </w:tc>
      </w:tr>
      <w:tr w:rsidR="004B4B70" w:rsidRPr="00C617C1" w14:paraId="6C22CC7D" w14:textId="77777777" w:rsidTr="00D676B5">
        <w:trPr>
          <w:trHeight w:val="188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10D590DB" w14:textId="77777777" w:rsidR="004B4B70" w:rsidRPr="006D47F4" w:rsidRDefault="004B4B70" w:rsidP="0055270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المساءلة أمام السكان المتضررين</w:t>
            </w:r>
          </w:p>
        </w:tc>
      </w:tr>
      <w:tr w:rsidR="006106CB" w:rsidRPr="00C617C1" w14:paraId="767AF220" w14:textId="77777777" w:rsidTr="00D676B5">
        <w:trPr>
          <w:trHeight w:val="355"/>
        </w:trPr>
        <w:tc>
          <w:tcPr>
            <w:tcW w:w="7888" w:type="dxa"/>
            <w:gridSpan w:val="41"/>
            <w:shd w:val="clear" w:color="auto" w:fill="auto"/>
            <w:vAlign w:val="center"/>
          </w:tcPr>
          <w:p w14:paraId="0E0BDAB0" w14:textId="6F0A17F6" w:rsidR="006106CB" w:rsidRPr="006D47F4" w:rsidRDefault="006106CB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lastRenderedPageBreak/>
              <w:t>هل تم تزويدك بمعلومات عن تاريخ ووقت ومكان التوزيع؟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77D14E67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عم     </w:t>
            </w:r>
          </w:p>
        </w:tc>
        <w:tc>
          <w:tcPr>
            <w:tcW w:w="1984" w:type="dxa"/>
            <w:gridSpan w:val="7"/>
            <w:shd w:val="clear" w:color="auto" w:fill="auto"/>
          </w:tcPr>
          <w:p w14:paraId="33B9B5A9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6106CB" w:rsidRPr="00C617C1" w14:paraId="0B4384CE" w14:textId="77777777" w:rsidTr="00D676B5">
        <w:trPr>
          <w:trHeight w:val="355"/>
        </w:trPr>
        <w:tc>
          <w:tcPr>
            <w:tcW w:w="7888" w:type="dxa"/>
            <w:gridSpan w:val="41"/>
            <w:shd w:val="clear" w:color="auto" w:fill="auto"/>
            <w:vAlign w:val="center"/>
          </w:tcPr>
          <w:p w14:paraId="65A7BEBE" w14:textId="4FCFB972" w:rsidR="006106CB" w:rsidRPr="006D47F4" w:rsidRDefault="006106CB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D676B5">
              <w:rPr>
                <w:rFonts w:ascii="Arial Narrow" w:hAnsi="Arial Narrow" w:cs="Arial"/>
                <w:sz w:val="22"/>
                <w:szCs w:val="22"/>
                <w:rtl/>
              </w:rPr>
              <w:t>هل تم تزويدك بمعلومات حول</w:t>
            </w:r>
            <w:r w:rsidR="00D676B5" w:rsidRPr="00D676B5"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 المواد</w:t>
            </w:r>
            <w:r w:rsidRPr="00D676B5">
              <w:rPr>
                <w:rFonts w:ascii="Arial Narrow" w:hAnsi="Arial Narrow" w:cs="Arial"/>
                <w:sz w:val="22"/>
                <w:szCs w:val="22"/>
                <w:rtl/>
              </w:rPr>
              <w:t xml:space="preserve"> التي ستحصل عليها؟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6F4D6872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عم     </w:t>
            </w:r>
          </w:p>
        </w:tc>
        <w:tc>
          <w:tcPr>
            <w:tcW w:w="1984" w:type="dxa"/>
            <w:gridSpan w:val="7"/>
            <w:shd w:val="clear" w:color="auto" w:fill="auto"/>
          </w:tcPr>
          <w:p w14:paraId="07ACCD10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6106CB" w:rsidRPr="00C617C1" w14:paraId="378314B2" w14:textId="77777777" w:rsidTr="00D676B5">
        <w:trPr>
          <w:trHeight w:val="355"/>
        </w:trPr>
        <w:tc>
          <w:tcPr>
            <w:tcW w:w="7888" w:type="dxa"/>
            <w:gridSpan w:val="41"/>
            <w:shd w:val="clear" w:color="auto" w:fill="auto"/>
            <w:vAlign w:val="center"/>
          </w:tcPr>
          <w:p w14:paraId="384A89D6" w14:textId="1F5CA374" w:rsidR="006106CB" w:rsidRPr="006D47F4" w:rsidRDefault="006106CB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هل تم تزويدك بمعلومات حول معايير الاختيار؟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1E9696A9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عم     </w:t>
            </w:r>
          </w:p>
        </w:tc>
        <w:tc>
          <w:tcPr>
            <w:tcW w:w="1984" w:type="dxa"/>
            <w:gridSpan w:val="7"/>
            <w:shd w:val="clear" w:color="auto" w:fill="auto"/>
          </w:tcPr>
          <w:p w14:paraId="121E828D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6106CB" w:rsidRPr="00C617C1" w14:paraId="3760A15B" w14:textId="77777777" w:rsidTr="00D676B5">
        <w:trPr>
          <w:trHeight w:val="355"/>
        </w:trPr>
        <w:tc>
          <w:tcPr>
            <w:tcW w:w="7888" w:type="dxa"/>
            <w:gridSpan w:val="41"/>
            <w:shd w:val="clear" w:color="auto" w:fill="auto"/>
            <w:vAlign w:val="center"/>
          </w:tcPr>
          <w:p w14:paraId="3ABDB05B" w14:textId="43454076" w:rsidR="006106CB" w:rsidRPr="006D47F4" w:rsidRDefault="006106CB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هل شرح لك أحدهم كيف يمكنك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مشارك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تعليقات أو الشكاوى حول التوزيع؟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1A2355AC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eastAsia="MS Gothic" w:hAnsi="Arial Narrow" w:cs="Segoe UI Symbol"/>
                <w:b/>
                <w:bCs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عم     </w:t>
            </w:r>
          </w:p>
        </w:tc>
        <w:tc>
          <w:tcPr>
            <w:tcW w:w="1984" w:type="dxa"/>
            <w:gridSpan w:val="7"/>
            <w:shd w:val="clear" w:color="auto" w:fill="auto"/>
          </w:tcPr>
          <w:p w14:paraId="589A6D51" w14:textId="77777777" w:rsidR="006106CB" w:rsidRPr="006D47F4" w:rsidRDefault="006106CB" w:rsidP="006106CB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4B4B70" w:rsidRPr="00C617C1" w14:paraId="1E4B759B" w14:textId="77777777" w:rsidTr="00D676B5">
        <w:trPr>
          <w:trHeight w:val="477"/>
        </w:trPr>
        <w:tc>
          <w:tcPr>
            <w:tcW w:w="5090" w:type="dxa"/>
            <w:gridSpan w:val="19"/>
            <w:shd w:val="clear" w:color="auto" w:fill="auto"/>
            <w:vAlign w:val="center"/>
          </w:tcPr>
          <w:p w14:paraId="111AED3D" w14:textId="1203045E" w:rsidR="004B4B70" w:rsidRPr="006D47F4" w:rsidRDefault="001950D6" w:rsidP="00552705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هل تمت استشارتك بشأن احتياجات المأوى / المواد غير الغذائية قبل المساعدة؟</w:t>
            </w:r>
          </w:p>
        </w:tc>
        <w:tc>
          <w:tcPr>
            <w:tcW w:w="1087" w:type="dxa"/>
            <w:gridSpan w:val="9"/>
            <w:shd w:val="clear" w:color="auto" w:fill="auto"/>
            <w:vAlign w:val="center"/>
          </w:tcPr>
          <w:p w14:paraId="510BF415" w14:textId="03F0689D" w:rsidR="004B4B70" w:rsidRPr="006D47F4" w:rsidRDefault="006106CB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لم يتم إطلاقاً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1134" w:type="dxa"/>
            <w:gridSpan w:val="9"/>
            <w:shd w:val="clear" w:color="auto" w:fill="auto"/>
            <w:vAlign w:val="center"/>
          </w:tcPr>
          <w:p w14:paraId="529FA8F0" w14:textId="77777777" w:rsidR="004B4B70" w:rsidRPr="006D47F4" w:rsidRDefault="006106CB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قليل جدا </w:t>
            </w:r>
          </w:p>
        </w:tc>
        <w:tc>
          <w:tcPr>
            <w:tcW w:w="1137" w:type="dxa"/>
            <w:gridSpan w:val="6"/>
            <w:shd w:val="clear" w:color="auto" w:fill="auto"/>
            <w:vAlign w:val="center"/>
          </w:tcPr>
          <w:p w14:paraId="5220DAD3" w14:textId="77777777" w:rsidR="004B4B70" w:rsidRPr="006D47F4" w:rsidRDefault="006106CB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وعا ما </w:t>
            </w: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5177B01C" w14:textId="287F738C" w:rsidR="004B4B70" w:rsidRPr="006D47F4" w:rsidRDefault="006106CB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بشكل متوسط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1283" w:type="dxa"/>
            <w:gridSpan w:val="3"/>
            <w:shd w:val="clear" w:color="auto" w:fill="auto"/>
            <w:vAlign w:val="center"/>
          </w:tcPr>
          <w:p w14:paraId="77AC0BBE" w14:textId="2B296FBC" w:rsidR="004B4B70" w:rsidRPr="006D47F4" w:rsidRDefault="006106CB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بشكل مستفيض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</w:tr>
      <w:tr w:rsidR="006106CB" w:rsidRPr="00C617C1" w14:paraId="44164BDB" w14:textId="77777777" w:rsidTr="00D676B5">
        <w:trPr>
          <w:trHeight w:val="443"/>
        </w:trPr>
        <w:tc>
          <w:tcPr>
            <w:tcW w:w="5090" w:type="dxa"/>
            <w:gridSpan w:val="19"/>
            <w:shd w:val="clear" w:color="auto" w:fill="auto"/>
            <w:vAlign w:val="center"/>
          </w:tcPr>
          <w:p w14:paraId="4FEB7F45" w14:textId="18CB52AF" w:rsidR="006106CB" w:rsidRPr="006D47F4" w:rsidRDefault="006106CB" w:rsidP="006106CB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إلى أي مدى تعتقد أن وجهات نظرك أثرت على تصميم المساعدة؟</w:t>
            </w:r>
          </w:p>
        </w:tc>
        <w:tc>
          <w:tcPr>
            <w:tcW w:w="1087" w:type="dxa"/>
            <w:gridSpan w:val="9"/>
            <w:shd w:val="clear" w:color="auto" w:fill="auto"/>
            <w:vAlign w:val="center"/>
          </w:tcPr>
          <w:p w14:paraId="187E4A3E" w14:textId="29063BAA" w:rsidR="006106CB" w:rsidRPr="006D47F4" w:rsidRDefault="006106CB" w:rsidP="006106CB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لم يتم إطلاقاً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1134" w:type="dxa"/>
            <w:gridSpan w:val="9"/>
            <w:shd w:val="clear" w:color="auto" w:fill="auto"/>
            <w:vAlign w:val="center"/>
          </w:tcPr>
          <w:p w14:paraId="3FF2EDA3" w14:textId="77777777" w:rsidR="006106CB" w:rsidRPr="006D47F4" w:rsidRDefault="006106CB" w:rsidP="006106CB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قليل جدا </w:t>
            </w:r>
          </w:p>
        </w:tc>
        <w:tc>
          <w:tcPr>
            <w:tcW w:w="1137" w:type="dxa"/>
            <w:gridSpan w:val="6"/>
            <w:shd w:val="clear" w:color="auto" w:fill="auto"/>
            <w:vAlign w:val="center"/>
          </w:tcPr>
          <w:p w14:paraId="65935A22" w14:textId="77777777" w:rsidR="006106CB" w:rsidRPr="006D47F4" w:rsidRDefault="006106CB" w:rsidP="006106CB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وعا ما </w:t>
            </w:r>
          </w:p>
        </w:tc>
        <w:tc>
          <w:tcPr>
            <w:tcW w:w="1417" w:type="dxa"/>
            <w:gridSpan w:val="7"/>
            <w:shd w:val="clear" w:color="auto" w:fill="auto"/>
            <w:vAlign w:val="center"/>
          </w:tcPr>
          <w:p w14:paraId="60F5B4F9" w14:textId="4710E887" w:rsidR="006106CB" w:rsidRPr="006D47F4" w:rsidRDefault="006106CB" w:rsidP="006106CB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بشكل متوسط</w:t>
            </w:r>
          </w:p>
        </w:tc>
        <w:tc>
          <w:tcPr>
            <w:tcW w:w="1283" w:type="dxa"/>
            <w:gridSpan w:val="3"/>
            <w:shd w:val="clear" w:color="auto" w:fill="auto"/>
            <w:vAlign w:val="center"/>
          </w:tcPr>
          <w:p w14:paraId="4D2CA081" w14:textId="579BE780" w:rsidR="006106CB" w:rsidRPr="006D47F4" w:rsidRDefault="006106CB" w:rsidP="006106CB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بشكل مستفيض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</w:tr>
      <w:tr w:rsidR="003C5461" w:rsidRPr="00C617C1" w14:paraId="006271F5" w14:textId="77777777" w:rsidTr="00D676B5">
        <w:trPr>
          <w:trHeight w:val="261"/>
        </w:trPr>
        <w:tc>
          <w:tcPr>
            <w:tcW w:w="3119" w:type="dxa"/>
            <w:gridSpan w:val="8"/>
            <w:vMerge w:val="restart"/>
            <w:shd w:val="clear" w:color="auto" w:fill="auto"/>
            <w:vAlign w:val="center"/>
          </w:tcPr>
          <w:p w14:paraId="2668E5FB" w14:textId="4B2FB075" w:rsidR="003C5461" w:rsidRPr="006D47F4" w:rsidRDefault="003C5461" w:rsidP="00BE3D14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ا </w:t>
            </w:r>
            <w:r w:rsidRPr="006D47F4">
              <w:rPr>
                <w:rFonts w:ascii="Arial Narrow" w:hAnsi="Arial Narrow" w:cs="Arial"/>
                <w:bCs/>
                <w:sz w:val="22"/>
                <w:szCs w:val="22"/>
                <w:rtl/>
              </w:rPr>
              <w:t xml:space="preserve">هي آلية التغذية الراجعة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التي استخدمتها؟</w:t>
            </w:r>
          </w:p>
        </w:tc>
        <w:tc>
          <w:tcPr>
            <w:tcW w:w="1165" w:type="dxa"/>
            <w:gridSpan w:val="6"/>
            <w:shd w:val="clear" w:color="auto" w:fill="auto"/>
            <w:vAlign w:val="center"/>
          </w:tcPr>
          <w:p w14:paraId="214B845C" w14:textId="09D157AB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لا شيء</w:t>
            </w:r>
          </w:p>
        </w:tc>
        <w:tc>
          <w:tcPr>
            <w:tcW w:w="1468" w:type="dxa"/>
            <w:gridSpan w:val="10"/>
            <w:shd w:val="clear" w:color="auto" w:fill="auto"/>
            <w:vAlign w:val="center"/>
          </w:tcPr>
          <w:p w14:paraId="69217D69" w14:textId="77777777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الخط الساخن </w:t>
            </w:r>
          </w:p>
        </w:tc>
        <w:tc>
          <w:tcPr>
            <w:tcW w:w="2879" w:type="dxa"/>
            <w:gridSpan w:val="20"/>
            <w:shd w:val="clear" w:color="auto" w:fill="auto"/>
            <w:vAlign w:val="center"/>
          </w:tcPr>
          <w:p w14:paraId="44D503A1" w14:textId="77777777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نظام الرسائل القصيرة </w:t>
            </w:r>
          </w:p>
        </w:tc>
        <w:tc>
          <w:tcPr>
            <w:tcW w:w="2517" w:type="dxa"/>
            <w:gridSpan w:val="9"/>
            <w:shd w:val="clear" w:color="auto" w:fill="auto"/>
            <w:vAlign w:val="center"/>
          </w:tcPr>
          <w:p w14:paraId="3AF91333" w14:textId="77777777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الموظفون الميدانيون للوكالة </w:t>
            </w:r>
          </w:p>
        </w:tc>
      </w:tr>
      <w:tr w:rsidR="003C5461" w:rsidRPr="00C617C1" w14:paraId="787B8F4D" w14:textId="77777777" w:rsidTr="00D676B5">
        <w:trPr>
          <w:trHeight w:val="336"/>
        </w:trPr>
        <w:tc>
          <w:tcPr>
            <w:tcW w:w="3119" w:type="dxa"/>
            <w:gridSpan w:val="8"/>
            <w:vMerge/>
            <w:shd w:val="clear" w:color="auto" w:fill="auto"/>
            <w:vAlign w:val="center"/>
          </w:tcPr>
          <w:p w14:paraId="5BBA8318" w14:textId="77777777" w:rsidR="003C5461" w:rsidRPr="006D47F4" w:rsidRDefault="003C5461" w:rsidP="00552705">
            <w:pPr>
              <w:autoSpaceDE w:val="0"/>
              <w:autoSpaceDN w:val="0"/>
              <w:bidi/>
              <w:adjustRightInd w:val="0"/>
              <w:ind w:left="42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165" w:type="dxa"/>
            <w:gridSpan w:val="6"/>
            <w:shd w:val="clear" w:color="auto" w:fill="auto"/>
            <w:vAlign w:val="center"/>
          </w:tcPr>
          <w:p w14:paraId="1D440750" w14:textId="77777777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مكتب المساعدة</w:t>
            </w:r>
          </w:p>
        </w:tc>
        <w:tc>
          <w:tcPr>
            <w:tcW w:w="1468" w:type="dxa"/>
            <w:gridSpan w:val="10"/>
            <w:shd w:val="clear" w:color="auto" w:fill="auto"/>
            <w:vAlign w:val="center"/>
          </w:tcPr>
          <w:p w14:paraId="55D956E3" w14:textId="77777777" w:rsidR="003C5461" w:rsidRPr="00D676B5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 w:hint="cs"/>
                <w:sz w:val="22"/>
                <w:szCs w:val="22"/>
                <w:rtl/>
                <w:lang w:val="en-US" w:bidi="ar-YE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صندوق الاقتراحات</w:t>
            </w:r>
          </w:p>
        </w:tc>
        <w:tc>
          <w:tcPr>
            <w:tcW w:w="2879" w:type="dxa"/>
            <w:gridSpan w:val="20"/>
            <w:shd w:val="clear" w:color="auto" w:fill="auto"/>
            <w:vAlign w:val="center"/>
          </w:tcPr>
          <w:p w14:paraId="0DE71F9B" w14:textId="77777777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مثل / قائد المجتمع </w:t>
            </w:r>
          </w:p>
        </w:tc>
        <w:tc>
          <w:tcPr>
            <w:tcW w:w="2517" w:type="dxa"/>
            <w:gridSpan w:val="9"/>
            <w:shd w:val="clear" w:color="auto" w:fill="auto"/>
            <w:vAlign w:val="center"/>
          </w:tcPr>
          <w:p w14:paraId="76B42850" w14:textId="77777777" w:rsidR="003C5461" w:rsidRPr="006D47F4" w:rsidRDefault="003C5461" w:rsidP="00BE3D14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آخر:_____________ </w:t>
            </w:r>
          </w:p>
        </w:tc>
      </w:tr>
      <w:tr w:rsidR="00C617C1" w:rsidRPr="00C617C1" w14:paraId="5FFB3ADC" w14:textId="77777777" w:rsidTr="00D676B5">
        <w:trPr>
          <w:trHeight w:val="402"/>
        </w:trPr>
        <w:tc>
          <w:tcPr>
            <w:tcW w:w="7725" w:type="dxa"/>
            <w:gridSpan w:val="40"/>
            <w:shd w:val="clear" w:color="auto" w:fill="auto"/>
            <w:vAlign w:val="center"/>
          </w:tcPr>
          <w:p w14:paraId="3735821F" w14:textId="1667A4E9" w:rsidR="00C617C1" w:rsidRPr="006D47F4" w:rsidRDefault="00D676B5" w:rsidP="00552705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bCs/>
                <w:sz w:val="22"/>
                <w:szCs w:val="22"/>
                <w:lang w:val="en-US"/>
              </w:rPr>
            </w:pPr>
            <w:r w:rsidRPr="00D676B5">
              <w:rPr>
                <w:rFonts w:ascii="Arial Narrow" w:hAnsi="Arial Narrow" w:cs="Arial"/>
                <w:sz w:val="22"/>
                <w:szCs w:val="22"/>
                <w:rtl/>
              </w:rPr>
              <w:t>إذا قمت بمشاركة تعليقات أو شكوى</w:t>
            </w:r>
            <w:r w:rsidR="00C617C1" w:rsidRPr="006D47F4">
              <w:rPr>
                <w:rFonts w:ascii="Arial Narrow" w:hAnsi="Arial Narrow" w:cs="Arial"/>
                <w:sz w:val="22"/>
                <w:szCs w:val="22"/>
                <w:rtl/>
              </w:rPr>
              <w:t>، فهل عالجت استجابة المنظمة مخاوفك؟</w:t>
            </w:r>
          </w:p>
        </w:tc>
        <w:tc>
          <w:tcPr>
            <w:tcW w:w="3423" w:type="dxa"/>
            <w:gridSpan w:val="13"/>
            <w:shd w:val="clear" w:color="auto" w:fill="auto"/>
            <w:vAlign w:val="center"/>
          </w:tcPr>
          <w:p w14:paraId="1ACDB090" w14:textId="77777777" w:rsidR="00C617C1" w:rsidRPr="006D47F4" w:rsidRDefault="00C617C1" w:rsidP="00552705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 نعم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4B4B70" w:rsidRPr="00C617C1" w14:paraId="654071FE" w14:textId="77777777" w:rsidTr="00D676B5">
        <w:trPr>
          <w:trHeight w:val="36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440DECC1" w14:textId="77777777" w:rsidR="004B4B70" w:rsidRPr="006D47F4" w:rsidRDefault="004B4B70" w:rsidP="0055270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عملية التوزيع</w:t>
            </w:r>
          </w:p>
        </w:tc>
      </w:tr>
      <w:tr w:rsidR="00C617C1" w:rsidRPr="00C617C1" w14:paraId="0393AA2E" w14:textId="77777777" w:rsidTr="00D676B5">
        <w:trPr>
          <w:trHeight w:val="402"/>
        </w:trPr>
        <w:tc>
          <w:tcPr>
            <w:tcW w:w="7725" w:type="dxa"/>
            <w:gridSpan w:val="40"/>
            <w:shd w:val="clear" w:color="auto" w:fill="auto"/>
            <w:vAlign w:val="center"/>
          </w:tcPr>
          <w:p w14:paraId="7461FADB" w14:textId="6E996515" w:rsidR="00C617C1" w:rsidRPr="006D47F4" w:rsidRDefault="00C617C1" w:rsidP="00C617C1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bCs/>
                <w:sz w:val="22"/>
                <w:szCs w:val="22"/>
                <w:lang w:val="en-US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هل تم التوزيع ضمن الإطار الزمني الذي حددته المنظمة؟</w:t>
            </w:r>
          </w:p>
        </w:tc>
        <w:tc>
          <w:tcPr>
            <w:tcW w:w="3423" w:type="dxa"/>
            <w:gridSpan w:val="13"/>
            <w:shd w:val="clear" w:color="auto" w:fill="auto"/>
          </w:tcPr>
          <w:p w14:paraId="6DE19EBD" w14:textId="77777777" w:rsidR="00C617C1" w:rsidRPr="006D47F4" w:rsidRDefault="00C617C1" w:rsidP="00C617C1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 نعم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</w:tr>
      <w:tr w:rsidR="003D7E58" w:rsidRPr="00C617C1" w14:paraId="3EC7CA76" w14:textId="77777777" w:rsidTr="00D676B5">
        <w:trPr>
          <w:trHeight w:val="336"/>
        </w:trPr>
        <w:tc>
          <w:tcPr>
            <w:tcW w:w="3734" w:type="dxa"/>
            <w:gridSpan w:val="11"/>
            <w:vMerge w:val="restart"/>
            <w:shd w:val="clear" w:color="auto" w:fill="auto"/>
            <w:vAlign w:val="center"/>
          </w:tcPr>
          <w:p w14:paraId="52F46161" w14:textId="03EE78B5" w:rsidR="003D7E58" w:rsidRPr="006D47F4" w:rsidRDefault="003D7E58" w:rsidP="003D7E58">
            <w:pPr>
              <w:bidi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ما هي التحديات التي واجهتها أثناء التوزيع؟ (باستثناء الأمن)</w:t>
            </w:r>
          </w:p>
        </w:tc>
        <w:tc>
          <w:tcPr>
            <w:tcW w:w="2018" w:type="dxa"/>
            <w:gridSpan w:val="13"/>
            <w:vAlign w:val="center"/>
          </w:tcPr>
          <w:p w14:paraId="0448A8B3" w14:textId="695BA010" w:rsidR="003D7E58" w:rsidRPr="006D47F4" w:rsidRDefault="00C617C1" w:rsidP="00C617C1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3D7E58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لا توجد ظلال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مكان التوزيع</w:t>
            </w:r>
            <w:r w:rsidR="003D7E58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339" w:type="dxa"/>
            <w:gridSpan w:val="18"/>
            <w:vAlign w:val="center"/>
          </w:tcPr>
          <w:p w14:paraId="727C8210" w14:textId="77777777" w:rsidR="003D7E58" w:rsidRPr="006D47F4" w:rsidRDefault="00C617C1" w:rsidP="00C617C1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3D7E58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لا تتوفر مياه الشرب </w:t>
            </w:r>
          </w:p>
        </w:tc>
        <w:tc>
          <w:tcPr>
            <w:tcW w:w="1623" w:type="dxa"/>
            <w:gridSpan w:val="7"/>
            <w:vAlign w:val="center"/>
          </w:tcPr>
          <w:p w14:paraId="2D969201" w14:textId="77777777" w:rsidR="003D7E58" w:rsidRPr="006D47F4" w:rsidRDefault="00C617C1" w:rsidP="00C617C1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3D7E58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اكتظاظ </w:t>
            </w:r>
          </w:p>
        </w:tc>
        <w:tc>
          <w:tcPr>
            <w:tcW w:w="1434" w:type="dxa"/>
            <w:gridSpan w:val="4"/>
            <w:vAlign w:val="center"/>
          </w:tcPr>
          <w:p w14:paraId="046C0350" w14:textId="77777777" w:rsidR="003D7E58" w:rsidRPr="006D47F4" w:rsidRDefault="00C617C1" w:rsidP="00C617C1">
            <w:pPr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3D7E58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سافة طويلة        </w:t>
            </w:r>
          </w:p>
        </w:tc>
      </w:tr>
      <w:tr w:rsidR="00C617C1" w:rsidRPr="00C617C1" w14:paraId="643C18FC" w14:textId="77777777" w:rsidTr="00D676B5">
        <w:trPr>
          <w:trHeight w:val="50"/>
        </w:trPr>
        <w:tc>
          <w:tcPr>
            <w:tcW w:w="3734" w:type="dxa"/>
            <w:gridSpan w:val="11"/>
            <w:vMerge/>
            <w:shd w:val="clear" w:color="auto" w:fill="auto"/>
            <w:vAlign w:val="center"/>
          </w:tcPr>
          <w:p w14:paraId="11AEE5C4" w14:textId="77777777" w:rsidR="00C617C1" w:rsidRPr="006D47F4" w:rsidRDefault="00C617C1" w:rsidP="003D7E58">
            <w:pPr>
              <w:pStyle w:val="Header"/>
              <w:tabs>
                <w:tab w:val="clear" w:pos="4153"/>
                <w:tab w:val="clear" w:pos="8306"/>
              </w:tabs>
              <w:bidi/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2018" w:type="dxa"/>
            <w:gridSpan w:val="13"/>
            <w:vAlign w:val="center"/>
          </w:tcPr>
          <w:p w14:paraId="7DB13BF5" w14:textId="2B1342D1" w:rsidR="00C617C1" w:rsidRPr="006D47F4" w:rsidRDefault="00C617C1" w:rsidP="00C617C1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عدم وجود دورات مياه</w:t>
            </w:r>
          </w:p>
        </w:tc>
        <w:tc>
          <w:tcPr>
            <w:tcW w:w="2339" w:type="dxa"/>
            <w:gridSpan w:val="18"/>
            <w:vAlign w:val="center"/>
          </w:tcPr>
          <w:p w14:paraId="13562935" w14:textId="6157070E" w:rsidR="00C617C1" w:rsidRPr="006D47F4" w:rsidRDefault="00C617C1" w:rsidP="00C617C1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لا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يتم التعامل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بكرامة من قبل الموظفين </w:t>
            </w:r>
          </w:p>
        </w:tc>
        <w:tc>
          <w:tcPr>
            <w:tcW w:w="3057" w:type="dxa"/>
            <w:gridSpan w:val="11"/>
            <w:vAlign w:val="center"/>
          </w:tcPr>
          <w:p w14:paraId="6B778BD3" w14:textId="77777777" w:rsidR="00C617C1" w:rsidRPr="006D47F4" w:rsidRDefault="00C617C1" w:rsidP="00C617C1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>☐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 آخر:______________</w:t>
            </w:r>
          </w:p>
        </w:tc>
      </w:tr>
      <w:tr w:rsidR="004B4B70" w:rsidRPr="00C617C1" w14:paraId="789C89AB" w14:textId="77777777" w:rsidTr="00D676B5">
        <w:trPr>
          <w:trHeight w:val="171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709754C9" w14:textId="77777777" w:rsidR="004B4B70" w:rsidRPr="006D47F4" w:rsidRDefault="00FD4501" w:rsidP="0055270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مخاطر الحماية والسلامة</w:t>
            </w:r>
          </w:p>
        </w:tc>
      </w:tr>
      <w:tr w:rsidR="004B4B70" w:rsidRPr="00C617C1" w14:paraId="15569486" w14:textId="77777777" w:rsidTr="00D676B5">
        <w:trPr>
          <w:trHeight w:val="381"/>
        </w:trPr>
        <w:tc>
          <w:tcPr>
            <w:tcW w:w="2759" w:type="dxa"/>
            <w:gridSpan w:val="6"/>
            <w:shd w:val="clear" w:color="auto" w:fill="auto"/>
            <w:vAlign w:val="center"/>
          </w:tcPr>
          <w:p w14:paraId="285A5FA1" w14:textId="0DC7D2B7" w:rsidR="004B4B70" w:rsidRPr="006D47F4" w:rsidRDefault="004B4B70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هل طلب منك دفع ثمن المساعدة التي تلقيتها؟</w:t>
            </w:r>
          </w:p>
        </w:tc>
        <w:tc>
          <w:tcPr>
            <w:tcW w:w="1414" w:type="dxa"/>
            <w:gridSpan w:val="7"/>
            <w:shd w:val="clear" w:color="auto" w:fill="auto"/>
            <w:vAlign w:val="center"/>
          </w:tcPr>
          <w:p w14:paraId="2E137CBB" w14:textId="01D31BAD" w:rsidR="004B4B70" w:rsidRPr="00D676B5" w:rsidRDefault="00C617C1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D676B5">
              <w:rPr>
                <w:rFonts w:ascii="Segoe UI Symbol" w:eastAsia="MS Gothic" w:hAnsi="Segoe UI Symbol" w:cs="Segoe UI Symbol"/>
                <w:sz w:val="22"/>
                <w:szCs w:val="22"/>
                <w:rtl/>
              </w:rPr>
              <w:t xml:space="preserve">☐ </w:t>
            </w:r>
            <w:r w:rsidR="00D676B5" w:rsidRPr="00D676B5">
              <w:rPr>
                <w:rFonts w:ascii="Segoe UI Symbol" w:eastAsia="MS Gothic" w:hAnsi="Segoe UI Symbol" w:cs="Arial" w:hint="cs"/>
                <w:sz w:val="22"/>
                <w:szCs w:val="22"/>
                <w:rtl/>
              </w:rPr>
              <w:t>نعم</w:t>
            </w:r>
            <w:r w:rsidRPr="00D676B5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D676B5">
              <w:rPr>
                <w:rFonts w:ascii="Segoe UI Symbol" w:eastAsia="MS Gothic" w:hAnsi="Segoe UI Symbol" w:cs="Segoe UI Symbol"/>
                <w:sz w:val="22"/>
                <w:szCs w:val="22"/>
                <w:rtl/>
              </w:rPr>
              <w:t xml:space="preserve">☐  </w:t>
            </w:r>
            <w:r w:rsidRPr="00D676B5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  <w:tc>
          <w:tcPr>
            <w:tcW w:w="3127" w:type="dxa"/>
            <w:gridSpan w:val="23"/>
            <w:shd w:val="clear" w:color="auto" w:fill="auto"/>
            <w:vAlign w:val="center"/>
          </w:tcPr>
          <w:p w14:paraId="3CA4D239" w14:textId="1AD9759F" w:rsidR="004B4B70" w:rsidRPr="006D47F4" w:rsidRDefault="00936673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إذا كانت الإجابة بنعم ، فمن الذي طلب منك الدفع؟ </w:t>
            </w:r>
          </w:p>
        </w:tc>
        <w:tc>
          <w:tcPr>
            <w:tcW w:w="3848" w:type="dxa"/>
            <w:gridSpan w:val="17"/>
            <w:shd w:val="clear" w:color="auto" w:fill="auto"/>
            <w:vAlign w:val="center"/>
          </w:tcPr>
          <w:p w14:paraId="1A21A8B4" w14:textId="7A6855D9" w:rsidR="003D393F" w:rsidRPr="00D676B5" w:rsidRDefault="00C617C1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D676B5">
              <w:rPr>
                <w:rFonts w:ascii="Segoe UI Symbol" w:eastAsia="MS Gothic" w:hAnsi="Segoe UI Symbol" w:cs="Segoe UI Symbol"/>
                <w:sz w:val="22"/>
                <w:szCs w:val="22"/>
                <w:rtl/>
              </w:rPr>
              <w:t xml:space="preserve">☐ </w:t>
            </w:r>
            <w:r w:rsidR="004B4B70" w:rsidRPr="00D676B5">
              <w:rPr>
                <w:rFonts w:ascii="Arial Narrow" w:hAnsi="Arial Narrow" w:cs="Arial"/>
                <w:sz w:val="22"/>
                <w:szCs w:val="22"/>
                <w:rtl/>
              </w:rPr>
              <w:t xml:space="preserve">السلطات المحلية </w:t>
            </w:r>
            <w:r w:rsidR="00D676B5" w:rsidRPr="00D676B5">
              <w:rPr>
                <w:rFonts w:ascii="Arial Narrow" w:hAnsi="Arial Narrow" w:cs="Arial"/>
                <w:sz w:val="22"/>
                <w:szCs w:val="22"/>
                <w:rtl/>
              </w:rPr>
              <w:t>☐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 </w:t>
            </w:r>
            <w:r w:rsidR="00D676B5">
              <w:rPr>
                <w:rFonts w:ascii="Segoe UI Symbol" w:eastAsia="MS Gothic" w:hAnsi="Segoe UI Symbol" w:cs="Arial" w:hint="cs"/>
                <w:sz w:val="22"/>
                <w:szCs w:val="22"/>
                <w:rtl/>
              </w:rPr>
              <w:t>قائدة</w:t>
            </w:r>
            <w:r w:rsidRPr="00D676B5">
              <w:rPr>
                <w:rFonts w:ascii="Segoe UI Symbol" w:eastAsia="MS Gothic" w:hAnsi="Segoe UI Symbol" w:cs="Segoe UI Symbol"/>
                <w:sz w:val="22"/>
                <w:szCs w:val="22"/>
                <w:rtl/>
              </w:rPr>
              <w:t xml:space="preserve"> المجتمع </w:t>
            </w:r>
          </w:p>
          <w:p w14:paraId="1851CC9F" w14:textId="57D30B24" w:rsidR="003D393F" w:rsidRPr="006D47F4" w:rsidRDefault="00C617C1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D676B5">
              <w:rPr>
                <w:rFonts w:ascii="Segoe UI Symbol" w:eastAsia="MS Gothic" w:hAnsi="Segoe UI Symbol" w:cs="Segoe UI Symbol"/>
                <w:sz w:val="22"/>
                <w:szCs w:val="22"/>
                <w:rtl/>
              </w:rPr>
              <w:t xml:space="preserve">☐ </w:t>
            </w:r>
            <w:r w:rsidR="004B4B70" w:rsidRPr="00D676B5">
              <w:rPr>
                <w:rFonts w:ascii="Arial Narrow" w:hAnsi="Arial Narrow" w:cs="Arial"/>
                <w:sz w:val="22"/>
                <w:szCs w:val="22"/>
                <w:rtl/>
              </w:rPr>
              <w:t xml:space="preserve">مزود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ال</w:t>
            </w:r>
            <w:r w:rsidR="004B4B70" w:rsidRPr="00D676B5">
              <w:rPr>
                <w:rFonts w:ascii="Arial Narrow" w:hAnsi="Arial Narrow" w:cs="Arial"/>
                <w:sz w:val="22"/>
                <w:szCs w:val="22"/>
                <w:rtl/>
              </w:rPr>
              <w:t xml:space="preserve">خدمة ☐ </w:t>
            </w:r>
            <w:r w:rsidR="00D676B5" w:rsidRPr="00D676B5">
              <w:rPr>
                <w:rFonts w:ascii="Segoe UI Symbol" w:eastAsia="MS Gothic" w:hAnsi="Segoe UI Symbol" w:cs="Segoe UI Symbol"/>
                <w:sz w:val="22"/>
                <w:szCs w:val="22"/>
                <w:rtl/>
              </w:rPr>
              <w:t>القيادات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الشابة</w:t>
            </w:r>
          </w:p>
          <w:p w14:paraId="1523B154" w14:textId="26894678" w:rsidR="004B4B70" w:rsidRPr="006D47F4" w:rsidRDefault="00C617C1" w:rsidP="00552705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>موظفو</w:t>
            </w:r>
            <w:r w:rsidR="00D676B5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="00D676B5" w:rsidRPr="006D47F4">
              <w:rPr>
                <w:rFonts w:ascii="Arial Narrow" w:hAnsi="Arial Narrow" w:cs="Arial"/>
                <w:sz w:val="22"/>
                <w:szCs w:val="22"/>
                <w:rtl/>
              </w:rPr>
              <w:t>المنظمة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أخرى:________</w:t>
            </w:r>
          </w:p>
        </w:tc>
      </w:tr>
      <w:tr w:rsidR="00BA4201" w:rsidRPr="00C617C1" w14:paraId="36CA02E4" w14:textId="77777777" w:rsidTr="00D676B5">
        <w:trPr>
          <w:trHeight w:val="544"/>
        </w:trPr>
        <w:tc>
          <w:tcPr>
            <w:tcW w:w="5752" w:type="dxa"/>
            <w:gridSpan w:val="24"/>
            <w:shd w:val="clear" w:color="auto" w:fill="auto"/>
            <w:vAlign w:val="center"/>
          </w:tcPr>
          <w:p w14:paraId="358C8437" w14:textId="626FE76B" w:rsidR="00BA4201" w:rsidRPr="006D47F4" w:rsidRDefault="00BA4201" w:rsidP="003E5711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هل واجهت أو شاهدت أي شكل من أشكال العنف أو الابتزاز أو الإساءة أو الاستغلال المتعلق بالتسجيل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 xml:space="preserve">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أو الوصول إلى الدعم المقدم؟</w:t>
            </w:r>
          </w:p>
        </w:tc>
        <w:tc>
          <w:tcPr>
            <w:tcW w:w="1548" w:type="dxa"/>
            <w:gridSpan w:val="12"/>
            <w:shd w:val="clear" w:color="auto" w:fill="auto"/>
            <w:vAlign w:val="center"/>
          </w:tcPr>
          <w:p w14:paraId="6AB8F9E9" w14:textId="77777777" w:rsidR="00BA4201" w:rsidRPr="006D47F4" w:rsidRDefault="00C617C1" w:rsidP="003E5711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  <w:tc>
          <w:tcPr>
            <w:tcW w:w="3848" w:type="dxa"/>
            <w:gridSpan w:val="17"/>
            <w:shd w:val="clear" w:color="auto" w:fill="auto"/>
            <w:vAlign w:val="center"/>
          </w:tcPr>
          <w:p w14:paraId="555847DE" w14:textId="77777777" w:rsidR="00BA4201" w:rsidRPr="006D47F4" w:rsidRDefault="00C617C1" w:rsidP="003E5711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نعم - إذا كانت الإجابة بنعم ، اشرح:</w:t>
            </w:r>
          </w:p>
        </w:tc>
      </w:tr>
      <w:tr w:rsidR="00C617C1" w:rsidRPr="00C617C1" w14:paraId="053A6AD8" w14:textId="77777777" w:rsidTr="00D676B5">
        <w:trPr>
          <w:trHeight w:val="377"/>
        </w:trPr>
        <w:tc>
          <w:tcPr>
            <w:tcW w:w="5752" w:type="dxa"/>
            <w:gridSpan w:val="24"/>
            <w:shd w:val="clear" w:color="auto" w:fill="auto"/>
            <w:vAlign w:val="center"/>
          </w:tcPr>
          <w:p w14:paraId="7EDDA63D" w14:textId="7221BB1F" w:rsidR="00C617C1" w:rsidRPr="006D47F4" w:rsidRDefault="00C617C1" w:rsidP="00C617C1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هل حصل الأشخاص ذوو الإعاقة أو غيرهم من الفئات الضعيفة على دعم خاص أثناء التدخل؟ (</w:t>
            </w:r>
            <w:r w:rsidR="003C7E54" w:rsidRPr="006D47F4">
              <w:rPr>
                <w:rFonts w:ascii="Arial Narrow" w:hAnsi="Arial Narrow" w:cs="Arial"/>
                <w:i/>
                <w:iCs/>
                <w:sz w:val="22"/>
                <w:szCs w:val="22"/>
                <w:rtl/>
              </w:rPr>
              <w:t>على سبيل المثال، الاتصالات الخاصة أو ترتيبات الوصول أو تقديم المساعدة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)</w:t>
            </w:r>
          </w:p>
        </w:tc>
        <w:tc>
          <w:tcPr>
            <w:tcW w:w="1548" w:type="dxa"/>
            <w:gridSpan w:val="12"/>
            <w:shd w:val="clear" w:color="auto" w:fill="auto"/>
            <w:vAlign w:val="center"/>
          </w:tcPr>
          <w:p w14:paraId="183F61F5" w14:textId="77777777" w:rsidR="00C617C1" w:rsidRPr="006D47F4" w:rsidRDefault="00C617C1" w:rsidP="00C617C1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لا</w:t>
            </w:r>
          </w:p>
        </w:tc>
        <w:tc>
          <w:tcPr>
            <w:tcW w:w="3848" w:type="dxa"/>
            <w:gridSpan w:val="17"/>
            <w:shd w:val="clear" w:color="auto" w:fill="auto"/>
            <w:vAlign w:val="center"/>
          </w:tcPr>
          <w:p w14:paraId="529DA7C7" w14:textId="77777777" w:rsidR="00C617C1" w:rsidRPr="006D47F4" w:rsidRDefault="00C617C1" w:rsidP="00C617C1">
            <w:pPr>
              <w:pStyle w:val="Header"/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نعم - إذا كانت الإجابة بنعم ، اشرح:</w:t>
            </w:r>
          </w:p>
        </w:tc>
      </w:tr>
      <w:tr w:rsidR="004B4B70" w:rsidRPr="00C617C1" w14:paraId="79ABD9CF" w14:textId="77777777" w:rsidTr="00D676B5">
        <w:trPr>
          <w:trHeight w:val="48"/>
        </w:trPr>
        <w:tc>
          <w:tcPr>
            <w:tcW w:w="11148" w:type="dxa"/>
            <w:gridSpan w:val="53"/>
            <w:shd w:val="clear" w:color="auto" w:fill="F2F2F2"/>
            <w:vAlign w:val="center"/>
          </w:tcPr>
          <w:p w14:paraId="2D218303" w14:textId="77777777" w:rsidR="004B4B70" w:rsidRPr="006D47F4" w:rsidRDefault="004B4B70" w:rsidP="00552705">
            <w:pPr>
              <w:pStyle w:val="Header"/>
              <w:tabs>
                <w:tab w:val="clear" w:pos="4153"/>
                <w:tab w:val="clear" w:pos="8306"/>
              </w:tabs>
              <w:bidi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b/>
                <w:bCs/>
                <w:sz w:val="22"/>
                <w:szCs w:val="22"/>
                <w:rtl/>
              </w:rPr>
              <w:t>تأثير التوزيع</w:t>
            </w:r>
          </w:p>
        </w:tc>
      </w:tr>
      <w:tr w:rsidR="004B4B70" w:rsidRPr="00C617C1" w14:paraId="2882644B" w14:textId="77777777" w:rsidTr="00D676B5">
        <w:trPr>
          <w:trHeight w:val="317"/>
        </w:trPr>
        <w:tc>
          <w:tcPr>
            <w:tcW w:w="5752" w:type="dxa"/>
            <w:gridSpan w:val="24"/>
            <w:shd w:val="clear" w:color="auto" w:fill="auto"/>
            <w:vAlign w:val="center"/>
          </w:tcPr>
          <w:p w14:paraId="50CFE497" w14:textId="13149A9C" w:rsidR="004B4B70" w:rsidRPr="006D47F4" w:rsidRDefault="00C617C1" w:rsidP="00552705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إلى أي مدى أدى التوزيع إلى تحسين ظروفك المعيشية؟</w:t>
            </w:r>
          </w:p>
        </w:tc>
        <w:tc>
          <w:tcPr>
            <w:tcW w:w="1285" w:type="dxa"/>
            <w:gridSpan w:val="10"/>
            <w:shd w:val="clear" w:color="auto" w:fill="auto"/>
            <w:vAlign w:val="center"/>
          </w:tcPr>
          <w:p w14:paraId="52816193" w14:textId="77777777" w:rsidR="004B4B70" w:rsidRPr="006D47F4" w:rsidRDefault="00C617C1" w:rsidP="00C617C1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>مرتفع جدا</w:t>
            </w:r>
          </w:p>
        </w:tc>
        <w:tc>
          <w:tcPr>
            <w:tcW w:w="851" w:type="dxa"/>
            <w:gridSpan w:val="7"/>
            <w:shd w:val="clear" w:color="auto" w:fill="auto"/>
            <w:vAlign w:val="center"/>
          </w:tcPr>
          <w:p w14:paraId="488933BF" w14:textId="77777777" w:rsidR="004B4B70" w:rsidRPr="006D47F4" w:rsidRDefault="00C617C1" w:rsidP="00C617C1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عال </w:t>
            </w:r>
          </w:p>
        </w:tc>
        <w:tc>
          <w:tcPr>
            <w:tcW w:w="1276" w:type="dxa"/>
            <w:gridSpan w:val="5"/>
            <w:shd w:val="clear" w:color="auto" w:fill="auto"/>
            <w:vAlign w:val="center"/>
          </w:tcPr>
          <w:p w14:paraId="5292FD14" w14:textId="2A29816D" w:rsidR="004B4B70" w:rsidRPr="006D47F4" w:rsidRDefault="00C617C1" w:rsidP="00C617C1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معتدل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850" w:type="dxa"/>
            <w:gridSpan w:val="5"/>
            <w:shd w:val="clear" w:color="auto" w:fill="auto"/>
            <w:vAlign w:val="center"/>
          </w:tcPr>
          <w:p w14:paraId="6C03C82C" w14:textId="77777777" w:rsidR="004B4B70" w:rsidRPr="006D47F4" w:rsidRDefault="00C617C1" w:rsidP="00C617C1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منخفض 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68232D01" w14:textId="650FFCCE" w:rsidR="004B4B70" w:rsidRPr="006D47F4" w:rsidRDefault="00C617C1" w:rsidP="00C617C1">
            <w:pPr>
              <w:pStyle w:val="Header"/>
              <w:tabs>
                <w:tab w:val="clear" w:pos="4153"/>
                <w:tab w:val="clear" w:pos="8306"/>
              </w:tabs>
              <w:bidi/>
              <w:rPr>
                <w:rFonts w:ascii="Arial Narrow" w:hAnsi="Arial Narrow" w:cs="Arial"/>
                <w:sz w:val="22"/>
                <w:szCs w:val="22"/>
              </w:rPr>
            </w:pPr>
            <w:r w:rsidRPr="006D47F4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rtl/>
              </w:rPr>
              <w:t xml:space="preserve">☐ </w:t>
            </w:r>
            <w:r w:rsidR="00D676B5">
              <w:rPr>
                <w:rFonts w:ascii="Arial Narrow" w:hAnsi="Arial Narrow" w:cs="Arial" w:hint="cs"/>
                <w:sz w:val="22"/>
                <w:szCs w:val="22"/>
                <w:rtl/>
              </w:rPr>
              <w:t>لايوجد تحسن على الإطلاق</w:t>
            </w:r>
            <w:r w:rsidR="004B4B70" w:rsidRPr="006D47F4">
              <w:rPr>
                <w:rFonts w:ascii="Arial Narrow" w:hAnsi="Arial Narrow" w:cs="Arial"/>
                <w:sz w:val="22"/>
                <w:szCs w:val="22"/>
                <w:rtl/>
              </w:rPr>
              <w:t xml:space="preserve"> </w:t>
            </w:r>
          </w:p>
        </w:tc>
      </w:tr>
      <w:tr w:rsidR="004B4B70" w:rsidRPr="00C617C1" w14:paraId="4801684C" w14:textId="77777777" w:rsidTr="00D676B5">
        <w:trPr>
          <w:trHeight w:val="824"/>
        </w:trPr>
        <w:tc>
          <w:tcPr>
            <w:tcW w:w="11148" w:type="dxa"/>
            <w:gridSpan w:val="53"/>
            <w:shd w:val="clear" w:color="auto" w:fill="auto"/>
            <w:vAlign w:val="center"/>
          </w:tcPr>
          <w:p w14:paraId="2D4E5E6C" w14:textId="187C2060" w:rsidR="004B4B70" w:rsidRPr="006D47F4" w:rsidRDefault="004B4B70" w:rsidP="003C7E54">
            <w:pPr>
              <w:autoSpaceDE w:val="0"/>
              <w:autoSpaceDN w:val="0"/>
              <w:bidi/>
              <w:adjustRightInd w:val="0"/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6D47F4">
              <w:rPr>
                <w:rFonts w:ascii="Arial Narrow" w:hAnsi="Arial Narrow" w:cs="Arial"/>
                <w:sz w:val="22"/>
                <w:szCs w:val="22"/>
                <w:rtl/>
              </w:rPr>
              <w:t>أي تعليقات أخرى؟</w:t>
            </w:r>
          </w:p>
          <w:p w14:paraId="32893285" w14:textId="77777777" w:rsidR="003C7E54" w:rsidRPr="006D47F4" w:rsidRDefault="003C7E54" w:rsidP="00320FF3">
            <w:pPr>
              <w:autoSpaceDE w:val="0"/>
              <w:autoSpaceDN w:val="0"/>
              <w:adjustRightInd w:val="0"/>
              <w:spacing w:before="240"/>
              <w:rPr>
                <w:rFonts w:ascii="Arial Narrow" w:hAnsi="Arial Narrow" w:cs="Arial"/>
                <w:sz w:val="22"/>
                <w:szCs w:val="22"/>
              </w:rPr>
            </w:pPr>
          </w:p>
          <w:p w14:paraId="5463F7A0" w14:textId="77777777" w:rsidR="004B4B70" w:rsidRPr="006D47F4" w:rsidRDefault="004B4B70" w:rsidP="00552705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</w:p>
          <w:p w14:paraId="1A1F90C4" w14:textId="77777777" w:rsidR="004B4B70" w:rsidRPr="006D47F4" w:rsidRDefault="004B4B70" w:rsidP="00552705">
            <w:pPr>
              <w:pStyle w:val="Header"/>
              <w:tabs>
                <w:tab w:val="clear" w:pos="4153"/>
                <w:tab w:val="clear" w:pos="8306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790B152E" w14:textId="1C8A3855" w:rsidR="004B4B70" w:rsidRPr="00C617C1" w:rsidRDefault="004B4B70" w:rsidP="006106CB">
      <w:pPr>
        <w:rPr>
          <w:rFonts w:ascii="Arial Narrow" w:hAnsi="Arial Narrow"/>
          <w:sz w:val="18"/>
          <w:szCs w:val="18"/>
        </w:rPr>
      </w:pPr>
    </w:p>
    <w:sectPr w:rsidR="004B4B70" w:rsidRPr="00C617C1" w:rsidSect="003720AA">
      <w:headerReference w:type="default" r:id="rId10"/>
      <w:footerReference w:type="default" r:id="rId11"/>
      <w:pgSz w:w="11907" w:h="16840" w:code="9"/>
      <w:pgMar w:top="964" w:right="425" w:bottom="1276" w:left="1134" w:header="28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D56D2" w14:textId="77777777" w:rsidR="006C4795" w:rsidRDefault="006C4795">
      <w:r>
        <w:separator/>
      </w:r>
    </w:p>
  </w:endnote>
  <w:endnote w:type="continuationSeparator" w:id="0">
    <w:p w14:paraId="65E20227" w14:textId="77777777" w:rsidR="006C4795" w:rsidRDefault="006C4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rtl/>
      </w:rPr>
      <w:id w:val="-1297064882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  <w:rtl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101FEF" w14:textId="0B0BA8D3" w:rsidR="005F2A00" w:rsidRPr="005F2A00" w:rsidRDefault="005F2A00">
            <w:pPr>
              <w:pStyle w:val="Footer"/>
              <w:bidi/>
              <w:jc w:val="right"/>
              <w:rPr>
                <w:rFonts w:ascii="Arial Narrow" w:hAnsi="Arial Narrow"/>
              </w:rPr>
            </w:pPr>
            <w:r w:rsidRPr="005F2A00">
              <w:rPr>
                <w:rFonts w:ascii="Arial Narrow" w:hAnsi="Arial Narrow"/>
                <w:rtl/>
              </w:rPr>
              <w:t xml:space="preserve">صفحة </w:t>
            </w:r>
            <w:r w:rsidRPr="005F2A00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begin"/>
            </w:r>
            <w:r w:rsidRPr="005F2A00">
              <w:rPr>
                <w:rFonts w:ascii="Arial Narrow" w:hAnsi="Arial Narrow"/>
                <w:b/>
                <w:bCs/>
                <w:rtl/>
              </w:rPr>
              <w:instrText xml:space="preserve"> PAGE </w:instrText>
            </w:r>
            <w:r w:rsidRPr="005F2A00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separate"/>
            </w:r>
            <w:r w:rsidRPr="005F2A00">
              <w:rPr>
                <w:rFonts w:ascii="Arial Narrow" w:hAnsi="Arial Narrow"/>
                <w:b/>
                <w:bCs/>
                <w:noProof/>
                <w:rtl/>
              </w:rPr>
              <w:t>2</w:t>
            </w:r>
            <w:r w:rsidRPr="005F2A00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end"/>
            </w:r>
            <w:r w:rsidRPr="005F2A00">
              <w:rPr>
                <w:rFonts w:ascii="Arial Narrow" w:hAnsi="Arial Narrow"/>
                <w:rtl/>
              </w:rPr>
              <w:t xml:space="preserve"> من </w:t>
            </w:r>
            <w:r w:rsidRPr="005F2A00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begin"/>
            </w:r>
            <w:r w:rsidRPr="005F2A00">
              <w:rPr>
                <w:rFonts w:ascii="Arial Narrow" w:hAnsi="Arial Narrow"/>
                <w:b/>
                <w:bCs/>
                <w:rtl/>
              </w:rPr>
              <w:instrText xml:space="preserve"> NUMPAGES  </w:instrText>
            </w:r>
            <w:r w:rsidRPr="005F2A00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separate"/>
            </w:r>
            <w:r w:rsidRPr="005F2A00">
              <w:rPr>
                <w:rFonts w:ascii="Arial Narrow" w:hAnsi="Arial Narrow"/>
                <w:b/>
                <w:bCs/>
                <w:noProof/>
                <w:rtl/>
              </w:rPr>
              <w:t>2</w:t>
            </w:r>
            <w:r w:rsidRPr="005F2A00">
              <w:rPr>
                <w:rFonts w:ascii="Arial Narrow" w:hAnsi="Arial Narrow"/>
                <w:b/>
                <w:bCs/>
                <w:sz w:val="24"/>
                <w:szCs w:val="24"/>
                <w:rtl/>
              </w:rPr>
              <w:fldChar w:fldCharType="end"/>
            </w:r>
          </w:p>
        </w:sdtContent>
      </w:sdt>
    </w:sdtContent>
  </w:sdt>
  <w:p w14:paraId="3CB38E59" w14:textId="2158840F" w:rsidR="004B4C29" w:rsidRPr="005F2A00" w:rsidRDefault="004B4C29" w:rsidP="00D37E96">
    <w:pPr>
      <w:pStyle w:val="Footer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8834B" w14:textId="77777777" w:rsidR="006C4795" w:rsidRDefault="006C4795">
      <w:r>
        <w:separator/>
      </w:r>
    </w:p>
  </w:footnote>
  <w:footnote w:type="continuationSeparator" w:id="0">
    <w:p w14:paraId="6608F96D" w14:textId="77777777" w:rsidR="006C4795" w:rsidRDefault="006C47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04AF0" w14:textId="5E533AD6" w:rsidR="00F42820" w:rsidRPr="00074778" w:rsidRDefault="001A439F" w:rsidP="003720AA">
    <w:pPr>
      <w:pStyle w:val="Header"/>
      <w:bidi/>
      <w:ind w:left="-567" w:hanging="426"/>
      <w:jc w:val="right"/>
      <w:rPr>
        <w:rFonts w:ascii="Arial Narrow" w:hAnsi="Arial Narrow" w:cs="Arial"/>
        <w:sz w:val="18"/>
        <w:szCs w:val="18"/>
      </w:rPr>
    </w:pPr>
    <w:r w:rsidRPr="00074778">
      <w:rPr>
        <w:rFonts w:ascii="Arial Narrow" w:hAnsi="Arial Narrow"/>
        <w:noProof/>
        <w:rtl/>
      </w:rPr>
      <w:drawing>
        <wp:anchor distT="0" distB="0" distL="114300" distR="114300" simplePos="0" relativeHeight="251657216" behindDoc="0" locked="0" layoutInCell="1" allowOverlap="1" wp14:anchorId="4BC316E9" wp14:editId="6AD64698">
          <wp:simplePos x="0" y="0"/>
          <wp:positionH relativeFrom="column">
            <wp:posOffset>4319905</wp:posOffset>
          </wp:positionH>
          <wp:positionV relativeFrom="paragraph">
            <wp:posOffset>45720</wp:posOffset>
          </wp:positionV>
          <wp:extent cx="2193290" cy="3600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329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57A252" w14:textId="77777777" w:rsidR="004B4C29" w:rsidRPr="00074778" w:rsidRDefault="00074778" w:rsidP="003720AA">
    <w:pPr>
      <w:pStyle w:val="Header"/>
      <w:bidi/>
      <w:jc w:val="right"/>
      <w:rPr>
        <w:rFonts w:ascii="Arial Narrow" w:hAnsi="Arial Narrow" w:cs="Arial"/>
        <w:sz w:val="16"/>
        <w:szCs w:val="16"/>
      </w:rPr>
    </w:pPr>
    <w:r w:rsidRPr="00074778">
      <w:rPr>
        <w:rFonts w:ascii="Arial Narrow" w:hAnsi="Arial Narrow" w:cs="Arial"/>
        <w:sz w:val="16"/>
        <w:szCs w:val="16"/>
        <w:rtl/>
      </w:rPr>
      <w:t>تاريخ المقابلة: __________</w:t>
    </w:r>
  </w:p>
  <w:p w14:paraId="5EFAE20E" w14:textId="77777777" w:rsidR="00074778" w:rsidRDefault="00074778" w:rsidP="00074778">
    <w:pPr>
      <w:pStyle w:val="Header"/>
      <w:bidi/>
      <w:jc w:val="right"/>
      <w:rPr>
        <w:rFonts w:ascii="Arial Narrow" w:hAnsi="Arial Narrow" w:cs="Arial"/>
        <w:sz w:val="16"/>
        <w:szCs w:val="16"/>
      </w:rPr>
    </w:pPr>
    <w:r w:rsidRPr="00074778">
      <w:rPr>
        <w:rFonts w:ascii="Arial Narrow" w:hAnsi="Arial Narrow" w:cs="Arial"/>
        <w:sz w:val="16"/>
        <w:szCs w:val="16"/>
        <w:rtl/>
      </w:rPr>
      <w:t>رمز المقابلة: __________</w:t>
    </w:r>
  </w:p>
  <w:p w14:paraId="59BF0AC0" w14:textId="77777777" w:rsidR="00074778" w:rsidRDefault="00074778" w:rsidP="00074778">
    <w:pPr>
      <w:pStyle w:val="Header"/>
      <w:bidi/>
      <w:jc w:val="right"/>
      <w:rPr>
        <w:rFonts w:ascii="Arial Narrow" w:hAnsi="Arial Narrow" w:cs="Arial"/>
        <w:sz w:val="16"/>
        <w:szCs w:val="16"/>
      </w:rPr>
    </w:pPr>
  </w:p>
  <w:p w14:paraId="110C5586" w14:textId="27140CC3" w:rsidR="00074778" w:rsidRPr="00074778" w:rsidRDefault="001A439F" w:rsidP="00074778">
    <w:pPr>
      <w:pStyle w:val="Header"/>
      <w:bidi/>
      <w:jc w:val="center"/>
      <w:rPr>
        <w:rFonts w:ascii="Arial Narrow" w:hAnsi="Arial Narrow" w:cs="Arial"/>
        <w:sz w:val="16"/>
        <w:szCs w:val="16"/>
      </w:rPr>
    </w:pPr>
    <w:r>
      <w:rPr>
        <w:rFonts w:ascii="Arial Narrow" w:hAnsi="Arial Narrow" w:cs="Arial"/>
        <w:noProof/>
        <w:sz w:val="16"/>
        <w:szCs w:val="16"/>
        <w:rtl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1652C915" wp14:editId="29651CF1">
              <wp:simplePos x="0" y="0"/>
              <wp:positionH relativeFrom="column">
                <wp:posOffset>1429385</wp:posOffset>
              </wp:positionH>
              <wp:positionV relativeFrom="paragraph">
                <wp:posOffset>130175</wp:posOffset>
              </wp:positionV>
              <wp:extent cx="3439795" cy="334645"/>
              <wp:effectExtent l="635" t="6350" r="7620" b="190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9795" cy="3346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F8EC58" w14:textId="4DC10EAC" w:rsidR="00074778" w:rsidRPr="00074778" w:rsidRDefault="00074778" w:rsidP="00074778">
                          <w:pPr>
                            <w:bidi/>
                            <w:jc w:val="center"/>
                            <w:rPr>
                              <w:rFonts w:ascii="Arial Narrow" w:hAnsi="Arial Narrow"/>
                              <w:color w:val="7F1416"/>
                            </w:rPr>
                          </w:pPr>
                          <w:r w:rsidRPr="00074778">
                            <w:rPr>
                              <w:rFonts w:ascii="Arial Narrow" w:hAnsi="Arial Narrow" w:cs="Arial"/>
                              <w:b/>
                              <w:bCs/>
                              <w:color w:val="7F1416"/>
                              <w:sz w:val="24"/>
                              <w:szCs w:val="24"/>
                              <w:rtl/>
                            </w:rPr>
                            <w:t xml:space="preserve">نموذج </w:t>
                          </w:r>
                          <w:r w:rsidR="00D676B5">
                            <w:rPr>
                              <w:rFonts w:ascii="Arial Narrow" w:hAnsi="Arial Narrow" w:cs="Arial" w:hint="cs"/>
                              <w:b/>
                              <w:bCs/>
                              <w:color w:val="7F1416"/>
                              <w:sz w:val="24"/>
                              <w:szCs w:val="24"/>
                              <w:rtl/>
                            </w:rPr>
                            <w:t>الرصد</w:t>
                          </w:r>
                          <w:r w:rsidRPr="00074778">
                            <w:rPr>
                              <w:rFonts w:ascii="Arial Narrow" w:hAnsi="Arial Narrow" w:cs="Arial"/>
                              <w:b/>
                              <w:bCs/>
                              <w:color w:val="7F1416"/>
                              <w:sz w:val="24"/>
                              <w:szCs w:val="24"/>
                              <w:rtl/>
                            </w:rPr>
                            <w:t xml:space="preserve"> ما بعد التوزيع </w:t>
                          </w:r>
                        </w:p>
                      </w:txbxContent>
                    </wps:txbx>
                    <wps:bodyPr rot="0" vert="horz" wrap="square" lIns="91440" tIns="10800" rIns="91440" bIns="108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52C9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12.55pt;margin-top:10.25pt;width:270.85pt;height:26.3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" stroked="f">
              <v:fill opacity="0"/>
              <v:textbox inset=",.3mm,,.3mm">
                <w:txbxContent>
                  <w:p w14:paraId="00F8EC58" w14:textId="4DC10EAC" w:rsidR="00074778" w:rsidRPr="00074778" w:rsidRDefault="00074778" w:rsidP="00074778">
                    <w:pPr>
                      <w:bidi/>
                      <w:jc w:val="center"/>
                      <w:rPr>
                        <w:rFonts w:ascii="Arial Narrow" w:hAnsi="Arial Narrow"/>
                        <w:color w:val="7F1416"/>
                      </w:rPr>
                    </w:pPr>
                    <w:r w:rsidRPr="00074778">
                      <w:rPr>
                        <w:rFonts w:ascii="Arial Narrow" w:hAnsi="Arial Narrow" w:cs="Arial"/>
                        <w:b/>
                        <w:bCs/>
                        <w:color w:val="7F1416"/>
                        <w:sz w:val="24"/>
                        <w:szCs w:val="24"/>
                        <w:rtl/>
                      </w:rPr>
                      <w:t xml:space="preserve">نموذج </w:t>
                    </w:r>
                    <w:r w:rsidR="00D676B5">
                      <w:rPr>
                        <w:rFonts w:ascii="Arial Narrow" w:hAnsi="Arial Narrow" w:cs="Arial" w:hint="cs"/>
                        <w:b/>
                        <w:bCs/>
                        <w:color w:val="7F1416"/>
                        <w:sz w:val="24"/>
                        <w:szCs w:val="24"/>
                        <w:rtl/>
                      </w:rPr>
                      <w:t>الرصد</w:t>
                    </w:r>
                    <w:r w:rsidRPr="00074778">
                      <w:rPr>
                        <w:rFonts w:ascii="Arial Narrow" w:hAnsi="Arial Narrow" w:cs="Arial"/>
                        <w:b/>
                        <w:bCs/>
                        <w:color w:val="7F1416"/>
                        <w:sz w:val="24"/>
                        <w:szCs w:val="24"/>
                        <w:rtl/>
                      </w:rPr>
                      <w:t xml:space="preserve"> ما بعد التوزيع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0D4F"/>
    <w:multiLevelType w:val="hybridMultilevel"/>
    <w:tmpl w:val="A6CA14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3221"/>
    <w:multiLevelType w:val="hybridMultilevel"/>
    <w:tmpl w:val="9968B9CE"/>
    <w:lvl w:ilvl="0" w:tplc="0409000F">
      <w:start w:val="1"/>
      <w:numFmt w:val="decimalFullWidt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arabicAlpha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arabicAbjad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FullWidth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arabicAlpha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arabicAbjad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FullWidth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arabicAlpha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arabicAbjad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59088E"/>
    <w:multiLevelType w:val="hybridMultilevel"/>
    <w:tmpl w:val="6B7E45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6B27E3"/>
    <w:multiLevelType w:val="hybridMultilevel"/>
    <w:tmpl w:val="B67413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arabicAlpha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arabicAbjad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FullWidth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arabicAlpha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arabicAbjad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FullWidth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arabicAlpha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arabicAbjad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629731C"/>
    <w:multiLevelType w:val="hybridMultilevel"/>
    <w:tmpl w:val="7388B8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123378091">
    <w:abstractNumId w:val="2"/>
  </w:num>
  <w:num w:numId="2" w16cid:durableId="1749034730">
    <w:abstractNumId w:val="4"/>
  </w:num>
  <w:num w:numId="3" w16cid:durableId="335688836">
    <w:abstractNumId w:val="1"/>
  </w:num>
  <w:num w:numId="4" w16cid:durableId="1791508225">
    <w:abstractNumId w:val="3"/>
  </w:num>
  <w:num w:numId="5" w16cid:durableId="1005865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jY3NDEBMk0szZR0lIJTi4sz8/NACkxqAZITgIksAAAA"/>
  </w:docVars>
  <w:rsids>
    <w:rsidRoot w:val="001C46D3"/>
    <w:rsid w:val="00000F85"/>
    <w:rsid w:val="00001DBF"/>
    <w:rsid w:val="000024DC"/>
    <w:rsid w:val="00005FA2"/>
    <w:rsid w:val="00017183"/>
    <w:rsid w:val="0002155D"/>
    <w:rsid w:val="00021A83"/>
    <w:rsid w:val="00027B2B"/>
    <w:rsid w:val="00030291"/>
    <w:rsid w:val="00032E31"/>
    <w:rsid w:val="00042101"/>
    <w:rsid w:val="00042390"/>
    <w:rsid w:val="00050710"/>
    <w:rsid w:val="000532C9"/>
    <w:rsid w:val="00053F27"/>
    <w:rsid w:val="000717FC"/>
    <w:rsid w:val="000723F9"/>
    <w:rsid w:val="00073B2D"/>
    <w:rsid w:val="00074778"/>
    <w:rsid w:val="00074C31"/>
    <w:rsid w:val="00076F37"/>
    <w:rsid w:val="0008326F"/>
    <w:rsid w:val="00083CCF"/>
    <w:rsid w:val="00087653"/>
    <w:rsid w:val="00092991"/>
    <w:rsid w:val="00092E66"/>
    <w:rsid w:val="00094317"/>
    <w:rsid w:val="000A0133"/>
    <w:rsid w:val="000A1F0B"/>
    <w:rsid w:val="000B0B72"/>
    <w:rsid w:val="000B1A00"/>
    <w:rsid w:val="000B342C"/>
    <w:rsid w:val="000B48F5"/>
    <w:rsid w:val="000C176C"/>
    <w:rsid w:val="000C3C27"/>
    <w:rsid w:val="000D2573"/>
    <w:rsid w:val="000D7FEB"/>
    <w:rsid w:val="000E0ED4"/>
    <w:rsid w:val="000E5B2E"/>
    <w:rsid w:val="00100E1E"/>
    <w:rsid w:val="001046C3"/>
    <w:rsid w:val="00107D5D"/>
    <w:rsid w:val="00112510"/>
    <w:rsid w:val="00120161"/>
    <w:rsid w:val="00146674"/>
    <w:rsid w:val="00147CCB"/>
    <w:rsid w:val="00153CC4"/>
    <w:rsid w:val="0015735D"/>
    <w:rsid w:val="00160AE8"/>
    <w:rsid w:val="0016505B"/>
    <w:rsid w:val="001661E6"/>
    <w:rsid w:val="00167139"/>
    <w:rsid w:val="00171CFF"/>
    <w:rsid w:val="00172643"/>
    <w:rsid w:val="00172FEB"/>
    <w:rsid w:val="00181AE4"/>
    <w:rsid w:val="00183166"/>
    <w:rsid w:val="0018778F"/>
    <w:rsid w:val="0019161D"/>
    <w:rsid w:val="001944F1"/>
    <w:rsid w:val="001950D6"/>
    <w:rsid w:val="001954D1"/>
    <w:rsid w:val="001972E9"/>
    <w:rsid w:val="001A2678"/>
    <w:rsid w:val="001A439F"/>
    <w:rsid w:val="001A6A2C"/>
    <w:rsid w:val="001B07D7"/>
    <w:rsid w:val="001B599D"/>
    <w:rsid w:val="001C46D3"/>
    <w:rsid w:val="001D0708"/>
    <w:rsid w:val="001D1C3B"/>
    <w:rsid w:val="001D4BD7"/>
    <w:rsid w:val="001D4D06"/>
    <w:rsid w:val="001E3796"/>
    <w:rsid w:val="001E3DA9"/>
    <w:rsid w:val="001E79A2"/>
    <w:rsid w:val="001F0CB0"/>
    <w:rsid w:val="001F66E8"/>
    <w:rsid w:val="00203E0C"/>
    <w:rsid w:val="002056BD"/>
    <w:rsid w:val="002062EB"/>
    <w:rsid w:val="00210DF8"/>
    <w:rsid w:val="0021181E"/>
    <w:rsid w:val="0022061C"/>
    <w:rsid w:val="0022336B"/>
    <w:rsid w:val="00225899"/>
    <w:rsid w:val="002362A6"/>
    <w:rsid w:val="002431C9"/>
    <w:rsid w:val="002431EC"/>
    <w:rsid w:val="0024512B"/>
    <w:rsid w:val="00246B09"/>
    <w:rsid w:val="00247FE5"/>
    <w:rsid w:val="00256230"/>
    <w:rsid w:val="00256252"/>
    <w:rsid w:val="002568B6"/>
    <w:rsid w:val="00256AA6"/>
    <w:rsid w:val="002570A1"/>
    <w:rsid w:val="0026272B"/>
    <w:rsid w:val="002772E8"/>
    <w:rsid w:val="00282B4F"/>
    <w:rsid w:val="002847B8"/>
    <w:rsid w:val="00284F6A"/>
    <w:rsid w:val="00286CD2"/>
    <w:rsid w:val="00291DC3"/>
    <w:rsid w:val="002A0516"/>
    <w:rsid w:val="002A1564"/>
    <w:rsid w:val="002A1706"/>
    <w:rsid w:val="002A2E77"/>
    <w:rsid w:val="002A69F8"/>
    <w:rsid w:val="002B1873"/>
    <w:rsid w:val="002B646E"/>
    <w:rsid w:val="002B7B06"/>
    <w:rsid w:val="002C4AEE"/>
    <w:rsid w:val="002D04E9"/>
    <w:rsid w:val="002D5B1F"/>
    <w:rsid w:val="002E3D93"/>
    <w:rsid w:val="002F3762"/>
    <w:rsid w:val="002F3BAE"/>
    <w:rsid w:val="002F4A1A"/>
    <w:rsid w:val="002F53E0"/>
    <w:rsid w:val="00301069"/>
    <w:rsid w:val="0030386A"/>
    <w:rsid w:val="00304E65"/>
    <w:rsid w:val="00307F4B"/>
    <w:rsid w:val="00310F61"/>
    <w:rsid w:val="00311344"/>
    <w:rsid w:val="0031225B"/>
    <w:rsid w:val="0031316D"/>
    <w:rsid w:val="00320FF3"/>
    <w:rsid w:val="00322882"/>
    <w:rsid w:val="003262E5"/>
    <w:rsid w:val="003300D7"/>
    <w:rsid w:val="00332244"/>
    <w:rsid w:val="00333832"/>
    <w:rsid w:val="00336177"/>
    <w:rsid w:val="00345105"/>
    <w:rsid w:val="00345C31"/>
    <w:rsid w:val="00347DC8"/>
    <w:rsid w:val="00347E92"/>
    <w:rsid w:val="00352DF0"/>
    <w:rsid w:val="00355608"/>
    <w:rsid w:val="0036003F"/>
    <w:rsid w:val="003616A0"/>
    <w:rsid w:val="003616E2"/>
    <w:rsid w:val="003654F0"/>
    <w:rsid w:val="00371DDD"/>
    <w:rsid w:val="003720AA"/>
    <w:rsid w:val="00373017"/>
    <w:rsid w:val="003757B1"/>
    <w:rsid w:val="003806EE"/>
    <w:rsid w:val="00382BC2"/>
    <w:rsid w:val="0038573A"/>
    <w:rsid w:val="0039389D"/>
    <w:rsid w:val="00394E27"/>
    <w:rsid w:val="00396565"/>
    <w:rsid w:val="00397998"/>
    <w:rsid w:val="003A216E"/>
    <w:rsid w:val="003A4C2A"/>
    <w:rsid w:val="003A773F"/>
    <w:rsid w:val="003B186F"/>
    <w:rsid w:val="003B56B0"/>
    <w:rsid w:val="003B7DD8"/>
    <w:rsid w:val="003C1FE2"/>
    <w:rsid w:val="003C5461"/>
    <w:rsid w:val="003C6CEB"/>
    <w:rsid w:val="003C7128"/>
    <w:rsid w:val="003C7E54"/>
    <w:rsid w:val="003D393F"/>
    <w:rsid w:val="003D7915"/>
    <w:rsid w:val="003D7E58"/>
    <w:rsid w:val="003E30CA"/>
    <w:rsid w:val="003E3762"/>
    <w:rsid w:val="003E5711"/>
    <w:rsid w:val="003F57B6"/>
    <w:rsid w:val="003F6668"/>
    <w:rsid w:val="00400255"/>
    <w:rsid w:val="00403946"/>
    <w:rsid w:val="0040570E"/>
    <w:rsid w:val="00416304"/>
    <w:rsid w:val="0041663D"/>
    <w:rsid w:val="004240FA"/>
    <w:rsid w:val="00425506"/>
    <w:rsid w:val="00431E71"/>
    <w:rsid w:val="0043294B"/>
    <w:rsid w:val="0043333A"/>
    <w:rsid w:val="00434CF7"/>
    <w:rsid w:val="0044091D"/>
    <w:rsid w:val="004413D6"/>
    <w:rsid w:val="00441615"/>
    <w:rsid w:val="00445E8C"/>
    <w:rsid w:val="00446952"/>
    <w:rsid w:val="004540B7"/>
    <w:rsid w:val="00463BE1"/>
    <w:rsid w:val="00480BB6"/>
    <w:rsid w:val="004812DD"/>
    <w:rsid w:val="00482896"/>
    <w:rsid w:val="0048522E"/>
    <w:rsid w:val="00490428"/>
    <w:rsid w:val="004B42CD"/>
    <w:rsid w:val="004B4B70"/>
    <w:rsid w:val="004B4C29"/>
    <w:rsid w:val="004C045F"/>
    <w:rsid w:val="004C2BD3"/>
    <w:rsid w:val="004C5A47"/>
    <w:rsid w:val="004D1FE2"/>
    <w:rsid w:val="004E0731"/>
    <w:rsid w:val="004E2D48"/>
    <w:rsid w:val="00505AD7"/>
    <w:rsid w:val="0050626E"/>
    <w:rsid w:val="00513A16"/>
    <w:rsid w:val="00514751"/>
    <w:rsid w:val="00527B8F"/>
    <w:rsid w:val="00532E12"/>
    <w:rsid w:val="00533B9E"/>
    <w:rsid w:val="00536BFF"/>
    <w:rsid w:val="00536C81"/>
    <w:rsid w:val="00542FB5"/>
    <w:rsid w:val="005437B1"/>
    <w:rsid w:val="00552388"/>
    <w:rsid w:val="00552705"/>
    <w:rsid w:val="0057241E"/>
    <w:rsid w:val="005773B9"/>
    <w:rsid w:val="005840A8"/>
    <w:rsid w:val="005920C8"/>
    <w:rsid w:val="00594AC1"/>
    <w:rsid w:val="00595541"/>
    <w:rsid w:val="0059741F"/>
    <w:rsid w:val="00597E08"/>
    <w:rsid w:val="005A0496"/>
    <w:rsid w:val="005A116C"/>
    <w:rsid w:val="005A3372"/>
    <w:rsid w:val="005A3B9A"/>
    <w:rsid w:val="005A417C"/>
    <w:rsid w:val="005B744A"/>
    <w:rsid w:val="005C18AA"/>
    <w:rsid w:val="005C2C40"/>
    <w:rsid w:val="005C3962"/>
    <w:rsid w:val="005D0684"/>
    <w:rsid w:val="005D5D23"/>
    <w:rsid w:val="005F27F5"/>
    <w:rsid w:val="005F2A00"/>
    <w:rsid w:val="005F4429"/>
    <w:rsid w:val="005F7F84"/>
    <w:rsid w:val="00600C83"/>
    <w:rsid w:val="00601E0B"/>
    <w:rsid w:val="00605E84"/>
    <w:rsid w:val="006068B4"/>
    <w:rsid w:val="006106CB"/>
    <w:rsid w:val="006117DE"/>
    <w:rsid w:val="00612907"/>
    <w:rsid w:val="00615C50"/>
    <w:rsid w:val="0062115C"/>
    <w:rsid w:val="00622D64"/>
    <w:rsid w:val="00637FD4"/>
    <w:rsid w:val="00641702"/>
    <w:rsid w:val="00653547"/>
    <w:rsid w:val="00654DA7"/>
    <w:rsid w:val="00661689"/>
    <w:rsid w:val="00661BE9"/>
    <w:rsid w:val="00663436"/>
    <w:rsid w:val="006658F2"/>
    <w:rsid w:val="00666580"/>
    <w:rsid w:val="00670C4F"/>
    <w:rsid w:val="00672B65"/>
    <w:rsid w:val="00674F5E"/>
    <w:rsid w:val="00680E84"/>
    <w:rsid w:val="006812D1"/>
    <w:rsid w:val="00690F0F"/>
    <w:rsid w:val="006970B7"/>
    <w:rsid w:val="00697FB9"/>
    <w:rsid w:val="006A2FE8"/>
    <w:rsid w:val="006A5777"/>
    <w:rsid w:val="006B2CEB"/>
    <w:rsid w:val="006B5515"/>
    <w:rsid w:val="006C0440"/>
    <w:rsid w:val="006C4795"/>
    <w:rsid w:val="006C6538"/>
    <w:rsid w:val="006D47F4"/>
    <w:rsid w:val="006D520A"/>
    <w:rsid w:val="006D5877"/>
    <w:rsid w:val="006D5DA2"/>
    <w:rsid w:val="006E4C79"/>
    <w:rsid w:val="006E763E"/>
    <w:rsid w:val="006F0C18"/>
    <w:rsid w:val="006F392D"/>
    <w:rsid w:val="006F528B"/>
    <w:rsid w:val="00703368"/>
    <w:rsid w:val="00714CE8"/>
    <w:rsid w:val="00721FFF"/>
    <w:rsid w:val="00724F81"/>
    <w:rsid w:val="00727B1C"/>
    <w:rsid w:val="007301D7"/>
    <w:rsid w:val="007311F0"/>
    <w:rsid w:val="00737F3F"/>
    <w:rsid w:val="00741D91"/>
    <w:rsid w:val="0074232B"/>
    <w:rsid w:val="0075023D"/>
    <w:rsid w:val="00750C68"/>
    <w:rsid w:val="00750D25"/>
    <w:rsid w:val="00752D0B"/>
    <w:rsid w:val="00756E0A"/>
    <w:rsid w:val="00756E4B"/>
    <w:rsid w:val="00761A96"/>
    <w:rsid w:val="00763970"/>
    <w:rsid w:val="00770097"/>
    <w:rsid w:val="007717A7"/>
    <w:rsid w:val="00780256"/>
    <w:rsid w:val="00781A70"/>
    <w:rsid w:val="00783909"/>
    <w:rsid w:val="00784CA9"/>
    <w:rsid w:val="00792152"/>
    <w:rsid w:val="00794355"/>
    <w:rsid w:val="007A1015"/>
    <w:rsid w:val="007A4B62"/>
    <w:rsid w:val="007A5CCC"/>
    <w:rsid w:val="007B27CE"/>
    <w:rsid w:val="007B30E0"/>
    <w:rsid w:val="007B3A3A"/>
    <w:rsid w:val="007B3CCC"/>
    <w:rsid w:val="007C09A4"/>
    <w:rsid w:val="007C27F5"/>
    <w:rsid w:val="007C396A"/>
    <w:rsid w:val="007C4A6A"/>
    <w:rsid w:val="007C64B0"/>
    <w:rsid w:val="007C68A4"/>
    <w:rsid w:val="007D333C"/>
    <w:rsid w:val="007E1632"/>
    <w:rsid w:val="007E18E9"/>
    <w:rsid w:val="007E3197"/>
    <w:rsid w:val="007F68CC"/>
    <w:rsid w:val="007F7A3D"/>
    <w:rsid w:val="0080347F"/>
    <w:rsid w:val="008070A3"/>
    <w:rsid w:val="008074A4"/>
    <w:rsid w:val="008114B3"/>
    <w:rsid w:val="0081178B"/>
    <w:rsid w:val="00815175"/>
    <w:rsid w:val="008158B9"/>
    <w:rsid w:val="00817FBB"/>
    <w:rsid w:val="00827489"/>
    <w:rsid w:val="00827E8B"/>
    <w:rsid w:val="00837D54"/>
    <w:rsid w:val="008434F5"/>
    <w:rsid w:val="00850A47"/>
    <w:rsid w:val="00850D6C"/>
    <w:rsid w:val="00855EF6"/>
    <w:rsid w:val="00867F50"/>
    <w:rsid w:val="008750FA"/>
    <w:rsid w:val="008838FD"/>
    <w:rsid w:val="008A0EB5"/>
    <w:rsid w:val="008B1873"/>
    <w:rsid w:val="008B21E7"/>
    <w:rsid w:val="008B7300"/>
    <w:rsid w:val="008C071F"/>
    <w:rsid w:val="008C09A6"/>
    <w:rsid w:val="008C1FE7"/>
    <w:rsid w:val="008C36E0"/>
    <w:rsid w:val="008D028E"/>
    <w:rsid w:val="008D0F16"/>
    <w:rsid w:val="008D1DBD"/>
    <w:rsid w:val="008D4146"/>
    <w:rsid w:val="008E44C2"/>
    <w:rsid w:val="008F05FB"/>
    <w:rsid w:val="008F2431"/>
    <w:rsid w:val="008F57BA"/>
    <w:rsid w:val="008F68F3"/>
    <w:rsid w:val="00910C42"/>
    <w:rsid w:val="00912A89"/>
    <w:rsid w:val="009137E1"/>
    <w:rsid w:val="0091678C"/>
    <w:rsid w:val="00921F7B"/>
    <w:rsid w:val="00924E26"/>
    <w:rsid w:val="00925B1B"/>
    <w:rsid w:val="00925C00"/>
    <w:rsid w:val="00926DE2"/>
    <w:rsid w:val="00933132"/>
    <w:rsid w:val="00935D2C"/>
    <w:rsid w:val="00936673"/>
    <w:rsid w:val="009406A4"/>
    <w:rsid w:val="009413D7"/>
    <w:rsid w:val="00941B1C"/>
    <w:rsid w:val="00954A40"/>
    <w:rsid w:val="00963C8A"/>
    <w:rsid w:val="00967B66"/>
    <w:rsid w:val="00970AAA"/>
    <w:rsid w:val="00972E2B"/>
    <w:rsid w:val="0097477C"/>
    <w:rsid w:val="00984BE5"/>
    <w:rsid w:val="00985A03"/>
    <w:rsid w:val="0099284D"/>
    <w:rsid w:val="00995CE7"/>
    <w:rsid w:val="00996D0F"/>
    <w:rsid w:val="009A0CC6"/>
    <w:rsid w:val="009A4342"/>
    <w:rsid w:val="009A48E0"/>
    <w:rsid w:val="009B1D8B"/>
    <w:rsid w:val="009B6E32"/>
    <w:rsid w:val="009C2A60"/>
    <w:rsid w:val="009C39C5"/>
    <w:rsid w:val="009D5C57"/>
    <w:rsid w:val="009E4489"/>
    <w:rsid w:val="00A00EE0"/>
    <w:rsid w:val="00A00F0D"/>
    <w:rsid w:val="00A01E12"/>
    <w:rsid w:val="00A02864"/>
    <w:rsid w:val="00A05594"/>
    <w:rsid w:val="00A1189C"/>
    <w:rsid w:val="00A11B9F"/>
    <w:rsid w:val="00A249ED"/>
    <w:rsid w:val="00A26189"/>
    <w:rsid w:val="00A30CDF"/>
    <w:rsid w:val="00A342B9"/>
    <w:rsid w:val="00A4067F"/>
    <w:rsid w:val="00A41536"/>
    <w:rsid w:val="00A43540"/>
    <w:rsid w:val="00A440E7"/>
    <w:rsid w:val="00A5045D"/>
    <w:rsid w:val="00A50E88"/>
    <w:rsid w:val="00A538B4"/>
    <w:rsid w:val="00A53CEC"/>
    <w:rsid w:val="00A55B93"/>
    <w:rsid w:val="00A610C1"/>
    <w:rsid w:val="00A61134"/>
    <w:rsid w:val="00A63CA7"/>
    <w:rsid w:val="00A65AA2"/>
    <w:rsid w:val="00A71790"/>
    <w:rsid w:val="00A75FBD"/>
    <w:rsid w:val="00A8022C"/>
    <w:rsid w:val="00A86643"/>
    <w:rsid w:val="00A90839"/>
    <w:rsid w:val="00A91F47"/>
    <w:rsid w:val="00A96893"/>
    <w:rsid w:val="00AA0BF7"/>
    <w:rsid w:val="00AA1B70"/>
    <w:rsid w:val="00AA5FF1"/>
    <w:rsid w:val="00AA65F5"/>
    <w:rsid w:val="00AB0A06"/>
    <w:rsid w:val="00AB424E"/>
    <w:rsid w:val="00AC0697"/>
    <w:rsid w:val="00AC56D3"/>
    <w:rsid w:val="00AC76FD"/>
    <w:rsid w:val="00AD1D95"/>
    <w:rsid w:val="00AD2A1E"/>
    <w:rsid w:val="00AD6AC7"/>
    <w:rsid w:val="00AD781C"/>
    <w:rsid w:val="00AD7903"/>
    <w:rsid w:val="00AE0763"/>
    <w:rsid w:val="00AE0967"/>
    <w:rsid w:val="00AE17E2"/>
    <w:rsid w:val="00AE1A5B"/>
    <w:rsid w:val="00AE5ABD"/>
    <w:rsid w:val="00AF1F66"/>
    <w:rsid w:val="00B02550"/>
    <w:rsid w:val="00B12BC5"/>
    <w:rsid w:val="00B172A0"/>
    <w:rsid w:val="00B22646"/>
    <w:rsid w:val="00B234FE"/>
    <w:rsid w:val="00B239E3"/>
    <w:rsid w:val="00B43036"/>
    <w:rsid w:val="00B448DD"/>
    <w:rsid w:val="00B44EBD"/>
    <w:rsid w:val="00B46BBC"/>
    <w:rsid w:val="00B47DB7"/>
    <w:rsid w:val="00B50694"/>
    <w:rsid w:val="00B5350A"/>
    <w:rsid w:val="00B5577A"/>
    <w:rsid w:val="00B6260B"/>
    <w:rsid w:val="00B73F89"/>
    <w:rsid w:val="00B8461D"/>
    <w:rsid w:val="00B9060C"/>
    <w:rsid w:val="00B90CF7"/>
    <w:rsid w:val="00B91E34"/>
    <w:rsid w:val="00B925D4"/>
    <w:rsid w:val="00B94F3E"/>
    <w:rsid w:val="00BA40F3"/>
    <w:rsid w:val="00BA4201"/>
    <w:rsid w:val="00BA77B7"/>
    <w:rsid w:val="00BB14A1"/>
    <w:rsid w:val="00BB5A02"/>
    <w:rsid w:val="00BB62F6"/>
    <w:rsid w:val="00BB672E"/>
    <w:rsid w:val="00BD3362"/>
    <w:rsid w:val="00BD3499"/>
    <w:rsid w:val="00BD5CFD"/>
    <w:rsid w:val="00BE074A"/>
    <w:rsid w:val="00BE3D14"/>
    <w:rsid w:val="00BE659E"/>
    <w:rsid w:val="00BF1DA0"/>
    <w:rsid w:val="00BF5839"/>
    <w:rsid w:val="00C00464"/>
    <w:rsid w:val="00C10381"/>
    <w:rsid w:val="00C11A9D"/>
    <w:rsid w:val="00C17034"/>
    <w:rsid w:val="00C17445"/>
    <w:rsid w:val="00C20AC6"/>
    <w:rsid w:val="00C3042C"/>
    <w:rsid w:val="00C32BA2"/>
    <w:rsid w:val="00C33D96"/>
    <w:rsid w:val="00C44147"/>
    <w:rsid w:val="00C46016"/>
    <w:rsid w:val="00C471C2"/>
    <w:rsid w:val="00C528EF"/>
    <w:rsid w:val="00C52D44"/>
    <w:rsid w:val="00C5567F"/>
    <w:rsid w:val="00C61263"/>
    <w:rsid w:val="00C617C1"/>
    <w:rsid w:val="00C656FE"/>
    <w:rsid w:val="00C731E9"/>
    <w:rsid w:val="00C770CD"/>
    <w:rsid w:val="00C828AE"/>
    <w:rsid w:val="00C83101"/>
    <w:rsid w:val="00C835C9"/>
    <w:rsid w:val="00C853F0"/>
    <w:rsid w:val="00C90A33"/>
    <w:rsid w:val="00C93E7F"/>
    <w:rsid w:val="00C94AD8"/>
    <w:rsid w:val="00CA13D1"/>
    <w:rsid w:val="00CA1E82"/>
    <w:rsid w:val="00CA3E0E"/>
    <w:rsid w:val="00CB2F7A"/>
    <w:rsid w:val="00CB48AA"/>
    <w:rsid w:val="00CC1427"/>
    <w:rsid w:val="00CC2ED1"/>
    <w:rsid w:val="00CC47D2"/>
    <w:rsid w:val="00CD0BC8"/>
    <w:rsid w:val="00CE4A88"/>
    <w:rsid w:val="00CE709D"/>
    <w:rsid w:val="00CE783B"/>
    <w:rsid w:val="00CE7B7D"/>
    <w:rsid w:val="00CF1F00"/>
    <w:rsid w:val="00D01636"/>
    <w:rsid w:val="00D01D5B"/>
    <w:rsid w:val="00D033BC"/>
    <w:rsid w:val="00D10F53"/>
    <w:rsid w:val="00D12E87"/>
    <w:rsid w:val="00D1354B"/>
    <w:rsid w:val="00D15810"/>
    <w:rsid w:val="00D15E18"/>
    <w:rsid w:val="00D20424"/>
    <w:rsid w:val="00D2610F"/>
    <w:rsid w:val="00D322B9"/>
    <w:rsid w:val="00D34385"/>
    <w:rsid w:val="00D36A51"/>
    <w:rsid w:val="00D37E96"/>
    <w:rsid w:val="00D43340"/>
    <w:rsid w:val="00D43691"/>
    <w:rsid w:val="00D4636C"/>
    <w:rsid w:val="00D46C49"/>
    <w:rsid w:val="00D52F8C"/>
    <w:rsid w:val="00D63BE9"/>
    <w:rsid w:val="00D66466"/>
    <w:rsid w:val="00D676B5"/>
    <w:rsid w:val="00D74168"/>
    <w:rsid w:val="00D7513B"/>
    <w:rsid w:val="00D75881"/>
    <w:rsid w:val="00D75F65"/>
    <w:rsid w:val="00D77273"/>
    <w:rsid w:val="00D825F4"/>
    <w:rsid w:val="00DA60BE"/>
    <w:rsid w:val="00DA7F85"/>
    <w:rsid w:val="00DB5288"/>
    <w:rsid w:val="00DC0C60"/>
    <w:rsid w:val="00DC57E3"/>
    <w:rsid w:val="00DC599E"/>
    <w:rsid w:val="00DC6D7B"/>
    <w:rsid w:val="00DC6DC6"/>
    <w:rsid w:val="00DD12F0"/>
    <w:rsid w:val="00DD43FA"/>
    <w:rsid w:val="00DD6180"/>
    <w:rsid w:val="00DE16FD"/>
    <w:rsid w:val="00DE2AD3"/>
    <w:rsid w:val="00DF5D65"/>
    <w:rsid w:val="00E1041E"/>
    <w:rsid w:val="00E143F9"/>
    <w:rsid w:val="00E17262"/>
    <w:rsid w:val="00E2108B"/>
    <w:rsid w:val="00E22EE2"/>
    <w:rsid w:val="00E24E13"/>
    <w:rsid w:val="00E255E4"/>
    <w:rsid w:val="00E31F93"/>
    <w:rsid w:val="00E342C0"/>
    <w:rsid w:val="00E3643C"/>
    <w:rsid w:val="00E37645"/>
    <w:rsid w:val="00E45D48"/>
    <w:rsid w:val="00E4694B"/>
    <w:rsid w:val="00E475AE"/>
    <w:rsid w:val="00E5084A"/>
    <w:rsid w:val="00E509FA"/>
    <w:rsid w:val="00E54D6D"/>
    <w:rsid w:val="00E60A02"/>
    <w:rsid w:val="00E637C2"/>
    <w:rsid w:val="00E64D4C"/>
    <w:rsid w:val="00E652B2"/>
    <w:rsid w:val="00E706EC"/>
    <w:rsid w:val="00E71632"/>
    <w:rsid w:val="00E765A6"/>
    <w:rsid w:val="00E76ED0"/>
    <w:rsid w:val="00E91E74"/>
    <w:rsid w:val="00EA3CBD"/>
    <w:rsid w:val="00EA51C6"/>
    <w:rsid w:val="00EA60BA"/>
    <w:rsid w:val="00EB0792"/>
    <w:rsid w:val="00EB3242"/>
    <w:rsid w:val="00EB327B"/>
    <w:rsid w:val="00EC4239"/>
    <w:rsid w:val="00EC5EB3"/>
    <w:rsid w:val="00ED7293"/>
    <w:rsid w:val="00EE329C"/>
    <w:rsid w:val="00EE4526"/>
    <w:rsid w:val="00EE523A"/>
    <w:rsid w:val="00EE6617"/>
    <w:rsid w:val="00EE7B10"/>
    <w:rsid w:val="00EF12BC"/>
    <w:rsid w:val="00EF2159"/>
    <w:rsid w:val="00EF5205"/>
    <w:rsid w:val="00F0330F"/>
    <w:rsid w:val="00F07740"/>
    <w:rsid w:val="00F11D71"/>
    <w:rsid w:val="00F156EE"/>
    <w:rsid w:val="00F201C0"/>
    <w:rsid w:val="00F21141"/>
    <w:rsid w:val="00F220CB"/>
    <w:rsid w:val="00F22A37"/>
    <w:rsid w:val="00F25717"/>
    <w:rsid w:val="00F31B53"/>
    <w:rsid w:val="00F336D2"/>
    <w:rsid w:val="00F36C76"/>
    <w:rsid w:val="00F42820"/>
    <w:rsid w:val="00F44074"/>
    <w:rsid w:val="00F44211"/>
    <w:rsid w:val="00F44894"/>
    <w:rsid w:val="00F469BB"/>
    <w:rsid w:val="00F502D4"/>
    <w:rsid w:val="00F56C5F"/>
    <w:rsid w:val="00F57820"/>
    <w:rsid w:val="00F578CA"/>
    <w:rsid w:val="00F61E06"/>
    <w:rsid w:val="00F66883"/>
    <w:rsid w:val="00F673A8"/>
    <w:rsid w:val="00F7297C"/>
    <w:rsid w:val="00F73C76"/>
    <w:rsid w:val="00F74671"/>
    <w:rsid w:val="00F74927"/>
    <w:rsid w:val="00F74F2E"/>
    <w:rsid w:val="00F76828"/>
    <w:rsid w:val="00F77146"/>
    <w:rsid w:val="00F77CCB"/>
    <w:rsid w:val="00F803B5"/>
    <w:rsid w:val="00F82D35"/>
    <w:rsid w:val="00F83CE2"/>
    <w:rsid w:val="00F903B2"/>
    <w:rsid w:val="00F9448B"/>
    <w:rsid w:val="00F94D95"/>
    <w:rsid w:val="00F95A19"/>
    <w:rsid w:val="00F96790"/>
    <w:rsid w:val="00FB2E43"/>
    <w:rsid w:val="00FB5D70"/>
    <w:rsid w:val="00FB7043"/>
    <w:rsid w:val="00FB7830"/>
    <w:rsid w:val="00FC299E"/>
    <w:rsid w:val="00FC576B"/>
    <w:rsid w:val="00FD15DF"/>
    <w:rsid w:val="00FD2E07"/>
    <w:rsid w:val="00FD3F62"/>
    <w:rsid w:val="00FD4501"/>
    <w:rsid w:val="00FE02CB"/>
    <w:rsid w:val="00FE608C"/>
    <w:rsid w:val="00FE7AB0"/>
    <w:rsid w:val="00FF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62410"/>
  <w15:chartTrackingRefBased/>
  <w15:docId w15:val="{57D46650-4642-4E6E-98BC-6874187B8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B9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C46D3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1C46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6F0C1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71C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link w:val="Header"/>
    <w:rsid w:val="00153CC4"/>
    <w:rPr>
      <w:lang w:eastAsia="en-US"/>
    </w:rPr>
  </w:style>
  <w:style w:type="character" w:styleId="CommentReference">
    <w:name w:val="annotation reference"/>
    <w:rsid w:val="005437B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37B1"/>
  </w:style>
  <w:style w:type="character" w:customStyle="1" w:styleId="CommentTextChar">
    <w:name w:val="Comment Text Char"/>
    <w:link w:val="CommentText"/>
    <w:rsid w:val="005437B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5437B1"/>
    <w:rPr>
      <w:b/>
      <w:bCs/>
    </w:rPr>
  </w:style>
  <w:style w:type="character" w:customStyle="1" w:styleId="CommentSubjectChar">
    <w:name w:val="Comment Subject Char"/>
    <w:link w:val="CommentSubject"/>
    <w:rsid w:val="005437B1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54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437B1"/>
    <w:rPr>
      <w:rFonts w:ascii="Segoe UI" w:hAnsi="Segoe UI" w:cs="Segoe UI"/>
      <w:sz w:val="18"/>
      <w:szCs w:val="1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5F2A00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676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0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0" ma:contentTypeDescription="Create a new document." ma:contentTypeScope="" ma:versionID="ae913a7d3a822fa506b6d374483f837d">
  <xsd:schema xmlns:xsd="http://www.w3.org/2001/XMLSchema" xmlns:xs="http://www.w3.org/2001/XMLSchema" xmlns:p="http://schemas.microsoft.com/office/2006/metadata/properties" xmlns:ns3="6df68d03-0d94-44b1-a9a2-765e7690f201" targetNamespace="http://schemas.microsoft.com/office/2006/metadata/properties" ma:root="true" ma:fieldsID="21067f9c2f5505ed6e8beae9253cdd6b" ns3:_="">
    <xsd:import namespace="6df68d03-0d94-44b1-a9a2-765e7690f2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386D43-C40C-46C5-9337-6727AC7C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1A275E-0149-4594-887B-96C6787615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76BEDF-840E-4436-83EC-04AD2E656D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07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) Name of interviewer</vt:lpstr>
    </vt:vector>
  </TitlesOfParts>
  <Company>UNHCR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اسم القائم بإجراء المقابلة</dc:title>
  <dc:subject/>
  <dc:creator>UNHCRUser</dc:creator>
  <cp:keywords/>
  <cp:lastModifiedBy>Ali Al-Eryani</cp:lastModifiedBy>
  <cp:revision>3</cp:revision>
  <cp:lastPrinted>2010-03-31T10:06:00Z</cp:lastPrinted>
  <dcterms:created xsi:type="dcterms:W3CDTF">2023-11-08T09:22:00Z</dcterms:created>
  <dcterms:modified xsi:type="dcterms:W3CDTF">2024-01-1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